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2A00F" w14:textId="77A59C8C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4018C7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del w:id="0" w:author="catt_rev2" w:date="2024-05-28T22:03:00Z" w16du:dateUtc="2024-05-28T14:03:00Z">
        <w:r w:rsidDel="003542A9">
          <w:rPr>
            <w:b/>
            <w:i/>
            <w:noProof/>
            <w:sz w:val="28"/>
          </w:rPr>
          <w:delText>2</w:delText>
        </w:r>
        <w:r w:rsidR="00252574" w:rsidDel="003542A9">
          <w:rPr>
            <w:b/>
            <w:i/>
            <w:noProof/>
            <w:sz w:val="28"/>
          </w:rPr>
          <w:delText>42805</w:delText>
        </w:r>
      </w:del>
      <w:ins w:id="1" w:author="catt_rev2" w:date="2024-05-28T22:03:00Z" w16du:dateUtc="2024-05-28T14:03:00Z">
        <w:r w:rsidR="003542A9">
          <w:rPr>
            <w:b/>
            <w:i/>
            <w:noProof/>
            <w:sz w:val="28"/>
          </w:rPr>
          <w:t>24</w:t>
        </w:r>
        <w:r w:rsidR="003542A9">
          <w:rPr>
            <w:b/>
            <w:i/>
            <w:noProof/>
            <w:sz w:val="28"/>
          </w:rPr>
          <w:t>3095</w:t>
        </w:r>
      </w:ins>
    </w:p>
    <w:p w14:paraId="19C35CBB" w14:textId="7272475E" w:rsidR="001343B4" w:rsidRPr="00D53BC6" w:rsidRDefault="00D53BC6" w:rsidP="00D53BC6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 w:rsidRPr="00662056">
        <w:rPr>
          <w:b/>
          <w:noProof/>
          <w:sz w:val="24"/>
          <w:szCs w:val="24"/>
        </w:rPr>
        <w:t xml:space="preserve">     </w:t>
      </w:r>
      <w:r w:rsidRPr="00662056">
        <w:rPr>
          <w:rFonts w:cs="Arial"/>
          <w:sz w:val="24"/>
          <w:szCs w:val="24"/>
        </w:rPr>
        <w:t>revision of S5-241</w:t>
      </w:r>
      <w:r w:rsidR="003542A9">
        <w:rPr>
          <w:rFonts w:cs="Arial"/>
          <w:sz w:val="24"/>
          <w:szCs w:val="24"/>
        </w:rPr>
        <w:t>2805</w:t>
      </w:r>
    </w:p>
    <w:p w14:paraId="76C94061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1B7D043" w14:textId="73B51DE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27730">
        <w:rPr>
          <w:rFonts w:ascii="Arial" w:hAnsi="Arial"/>
          <w:b/>
          <w:lang w:val="en-US" w:eastAsia="zh-CN"/>
        </w:rPr>
        <w:t>CATT</w:t>
      </w:r>
    </w:p>
    <w:p w14:paraId="23BD5A1B" w14:textId="026C01C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A59BE" w:rsidRPr="002A59BE">
        <w:rPr>
          <w:rFonts w:ascii="Arial" w:hAnsi="Arial" w:cs="Arial"/>
          <w:b/>
        </w:rPr>
        <w:t xml:space="preserve">pCR </w:t>
      </w:r>
      <w:r w:rsidR="00B74198">
        <w:rPr>
          <w:rFonts w:ascii="Arial" w:hAnsi="Arial" w:cs="Arial"/>
          <w:b/>
        </w:rPr>
        <w:t>TR 28.9</w:t>
      </w:r>
      <w:r w:rsidR="00A93E73">
        <w:rPr>
          <w:rFonts w:ascii="Arial" w:hAnsi="Arial" w:cs="Arial"/>
          <w:b/>
        </w:rPr>
        <w:t>xx</w:t>
      </w:r>
      <w:r w:rsidR="00B74198">
        <w:rPr>
          <w:rFonts w:ascii="Arial" w:hAnsi="Arial" w:cs="Arial"/>
          <w:b/>
        </w:rPr>
        <w:t xml:space="preserve"> </w:t>
      </w:r>
      <w:r w:rsidR="00B74198" w:rsidRPr="00B74198">
        <w:rPr>
          <w:rFonts w:ascii="Arial" w:hAnsi="Arial" w:cs="Arial"/>
          <w:b/>
        </w:rPr>
        <w:t xml:space="preserve">Add use case on ML </w:t>
      </w:r>
      <w:r w:rsidR="00134563">
        <w:rPr>
          <w:rFonts w:ascii="Arial" w:hAnsi="Arial" w:cs="Arial"/>
          <w:b/>
        </w:rPr>
        <w:t>model</w:t>
      </w:r>
      <w:r w:rsidR="00134563" w:rsidRPr="00B74198">
        <w:rPr>
          <w:rFonts w:ascii="Arial" w:hAnsi="Arial" w:cs="Arial"/>
          <w:b/>
        </w:rPr>
        <w:t xml:space="preserve"> </w:t>
      </w:r>
      <w:r w:rsidR="00B74198" w:rsidRPr="00B74198">
        <w:rPr>
          <w:rFonts w:ascii="Arial" w:hAnsi="Arial" w:cs="Arial"/>
          <w:b/>
        </w:rPr>
        <w:t>distributed training</w:t>
      </w:r>
    </w:p>
    <w:p w14:paraId="32368764" w14:textId="4E84DC8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0F4C90A" w14:textId="0DA170C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A59BE">
        <w:rPr>
          <w:rFonts w:ascii="Arial" w:hAnsi="Arial"/>
          <w:b/>
        </w:rPr>
        <w:t>6.19.1</w:t>
      </w:r>
    </w:p>
    <w:p w14:paraId="79D169E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570B97CC" w14:textId="77777777" w:rsidR="002A59BE" w:rsidRDefault="002A59BE" w:rsidP="002A5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al</w:t>
      </w:r>
    </w:p>
    <w:p w14:paraId="4F535839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8C90810" w14:textId="77777777" w:rsidR="00B70C17" w:rsidRDefault="00C022E3" w:rsidP="00B70C17">
      <w:pPr>
        <w:pStyle w:val="Reference"/>
      </w:pPr>
      <w:r w:rsidRPr="004F0C4A">
        <w:t>[1]</w:t>
      </w:r>
      <w:r w:rsidRPr="004F0C4A">
        <w:tab/>
        <w:t>3GPP T</w:t>
      </w:r>
      <w:r w:rsidR="004F0C4A" w:rsidRPr="004F0C4A">
        <w:t>R 28.</w:t>
      </w:r>
      <w:r w:rsidR="00B70C17">
        <w:t>908 V18.0.0</w:t>
      </w:r>
      <w:r w:rsidR="004F0C4A">
        <w:t>: "</w:t>
      </w:r>
      <w:r w:rsidR="004F0C4A" w:rsidRPr="004F0C4A">
        <w:t xml:space="preserve"> </w:t>
      </w:r>
      <w:r w:rsidR="00B70C17">
        <w:t>Study on Artificial Intelligence/Machine Learning (AI/ML)</w:t>
      </w:r>
    </w:p>
    <w:p w14:paraId="48389144" w14:textId="05FAE635" w:rsidR="00C022E3" w:rsidRDefault="00B70C17" w:rsidP="00B70C17">
      <w:pPr>
        <w:pStyle w:val="Reference"/>
      </w:pPr>
      <w:r>
        <w:t xml:space="preserve">management </w:t>
      </w:r>
      <w:r w:rsidR="004F0C4A">
        <w:t>"</w:t>
      </w:r>
    </w:p>
    <w:p w14:paraId="48BD6037" w14:textId="3C411B12" w:rsidR="00264AFF" w:rsidRDefault="00264AFF" w:rsidP="00264AFF">
      <w:pPr>
        <w:pStyle w:val="Reference"/>
        <w:rPr>
          <w:ins w:id="2" w:author="catt" w:date="2024-05-16T15:03:00Z" w16du:dateUtc="2024-05-16T07:03:00Z"/>
        </w:rPr>
      </w:pPr>
      <w:r>
        <w:t>[2]</w:t>
      </w:r>
      <w:r>
        <w:tab/>
      </w:r>
      <w:r>
        <w:tab/>
        <w:t>SP-2317</w:t>
      </w:r>
      <w:r w:rsidR="00B70C17">
        <w:t>80</w:t>
      </w:r>
      <w:r>
        <w:t>:</w:t>
      </w:r>
      <w:r w:rsidR="00757A9C" w:rsidRPr="00757A9C">
        <w:t xml:space="preserve"> </w:t>
      </w:r>
      <w:r w:rsidR="00757A9C">
        <w:t>"</w:t>
      </w:r>
      <w:r>
        <w:t xml:space="preserve">New SID: </w:t>
      </w:r>
      <w:r w:rsidR="00B70C17" w:rsidRPr="00B70C17">
        <w:t xml:space="preserve">Study on AI/ML management - phase 2 </w:t>
      </w:r>
      <w:r w:rsidR="00757A9C">
        <w:t>"</w:t>
      </w:r>
    </w:p>
    <w:p w14:paraId="36E9B712" w14:textId="63093181" w:rsidR="00DE12D6" w:rsidRDefault="00DE12D6" w:rsidP="00264AFF">
      <w:pPr>
        <w:pStyle w:val="Reference"/>
      </w:pPr>
      <w:ins w:id="3" w:author="catt" w:date="2024-05-16T15:03:00Z" w16du:dateUtc="2024-05-16T07:03:00Z">
        <w:r>
          <w:t>[3]</w:t>
        </w:r>
        <w:r>
          <w:tab/>
        </w:r>
        <w:r w:rsidRPr="00DE12D6">
          <w:t>S5-241667</w:t>
        </w:r>
      </w:ins>
      <w:ins w:id="4" w:author="catt_jerry" w:date="2024-05-17T14:20:00Z" w16du:dateUtc="2024-05-17T06:20:00Z">
        <w:r w:rsidR="00637A2A">
          <w:t>-</w:t>
        </w:r>
      </w:ins>
      <w:ins w:id="5" w:author="catt_jerry" w:date="2024-05-17T14:19:00Z" w16du:dateUtc="2024-05-17T06:19:00Z">
        <w:r w:rsidR="00637A2A" w:rsidRPr="00637A2A">
          <w:t>pCR TR 28.9</w:t>
        </w:r>
      </w:ins>
      <w:ins w:id="6" w:author="catt_jerry" w:date="2024-05-17T14:20:00Z" w16du:dateUtc="2024-05-17T06:20:00Z">
        <w:r w:rsidR="00637A2A">
          <w:t>08</w:t>
        </w:r>
      </w:ins>
      <w:ins w:id="7" w:author="catt_jerry" w:date="2024-05-17T14:19:00Z" w16du:dateUtc="2024-05-17T06:19:00Z">
        <w:r w:rsidR="00637A2A" w:rsidRPr="00637A2A">
          <w:t xml:space="preserve"> Add use case on ML model distributed </w:t>
        </w:r>
        <w:proofErr w:type="gramStart"/>
        <w:r w:rsidR="00637A2A" w:rsidRPr="00637A2A">
          <w:t>training</w:t>
        </w:r>
      </w:ins>
      <w:proofErr w:type="gramEnd"/>
    </w:p>
    <w:p w14:paraId="319F71A8" w14:textId="77777777" w:rsidR="00C022E3" w:rsidRDefault="00C022E3">
      <w:pPr>
        <w:pStyle w:val="1"/>
      </w:pPr>
      <w:r>
        <w:t>3</w:t>
      </w:r>
      <w:r>
        <w:tab/>
        <w:t>Rationale</w:t>
      </w:r>
    </w:p>
    <w:p w14:paraId="55AE09A6" w14:textId="58084474" w:rsidR="00E101A1" w:rsidRPr="00E101A1" w:rsidRDefault="00EB2E8B" w:rsidP="0032442D">
      <w:pPr>
        <w:rPr>
          <w:lang w:val="en-CA"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is proposed to </w:t>
      </w:r>
      <w:r w:rsidR="00B5445D">
        <w:rPr>
          <w:lang w:eastAsia="zh-CN"/>
        </w:rPr>
        <w:t xml:space="preserve">add </w:t>
      </w:r>
      <w:r>
        <w:rPr>
          <w:lang w:eastAsia="zh-CN"/>
        </w:rPr>
        <w:t xml:space="preserve">a new use case on </w:t>
      </w:r>
      <w:r w:rsidR="009768AC" w:rsidRPr="009768AC">
        <w:rPr>
          <w:lang w:eastAsia="zh-CN"/>
        </w:rPr>
        <w:t>ML entity distributed training</w:t>
      </w:r>
      <w:r w:rsidR="005E457D">
        <w:rPr>
          <w:lang w:eastAsia="zh-CN"/>
        </w:rPr>
        <w:t>.</w:t>
      </w:r>
      <w:r w:rsidR="00E101A1">
        <w:rPr>
          <w:lang w:eastAsia="zh-CN"/>
        </w:rPr>
        <w:t xml:space="preserve"> </w:t>
      </w:r>
    </w:p>
    <w:p w14:paraId="61053E64" w14:textId="0D377309" w:rsidR="00C022E3" w:rsidRDefault="00C022E3">
      <w:pPr>
        <w:pStyle w:val="1"/>
      </w:pPr>
      <w:r>
        <w:t>4</w:t>
      </w:r>
      <w:r>
        <w:tab/>
        <w:t>Detailed proposal</w:t>
      </w:r>
    </w:p>
    <w:p w14:paraId="226AD8D6" w14:textId="77777777" w:rsidR="004F0C4A" w:rsidRDefault="004F0C4A" w:rsidP="004F0C4A">
      <w:pPr>
        <w:rPr>
          <w:lang w:eastAsia="zh-CN"/>
        </w:rPr>
      </w:pPr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F0C4A" w:rsidRPr="007D21AA" w14:paraId="3295B51D" w14:textId="77777777" w:rsidTr="00E80127">
        <w:tc>
          <w:tcPr>
            <w:tcW w:w="9521" w:type="dxa"/>
            <w:shd w:val="clear" w:color="auto" w:fill="FFFFCC"/>
            <w:vAlign w:val="center"/>
          </w:tcPr>
          <w:p w14:paraId="780D557E" w14:textId="77777777" w:rsidR="004F0C4A" w:rsidRPr="007D21AA" w:rsidRDefault="004F0C4A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0394809" w14:textId="77777777" w:rsidR="00380CF9" w:rsidRPr="004F0C4A" w:rsidRDefault="00380CF9" w:rsidP="00380CF9"/>
    <w:p w14:paraId="4CDF24FA" w14:textId="420E41A2" w:rsidR="009768AC" w:rsidRPr="00FD1C9D" w:rsidRDefault="009768AC" w:rsidP="009768AC">
      <w:pPr>
        <w:pStyle w:val="30"/>
        <w:rPr>
          <w:ins w:id="8" w:author="catt" w:date="2024-04-07T14:27:00Z" w16du:dateUtc="2024-04-07T06:27:00Z"/>
        </w:rPr>
      </w:pPr>
      <w:bookmarkStart w:id="9" w:name="_Toc50630200"/>
      <w:bookmarkStart w:id="10" w:name="_Toc66877266"/>
      <w:ins w:id="11" w:author="catt" w:date="2024-04-07T14:27:00Z" w16du:dateUtc="2024-04-07T06:27:00Z">
        <w:r w:rsidRPr="00FD1C9D">
          <w:t>5.1.</w:t>
        </w:r>
        <w:r w:rsidRPr="00FD1C9D">
          <w:rPr>
            <w:rFonts w:hint="eastAsia"/>
          </w:rPr>
          <w:t>x</w:t>
        </w:r>
        <w:r w:rsidRPr="00FD1C9D">
          <w:tab/>
        </w:r>
        <w:bookmarkEnd w:id="9"/>
        <w:bookmarkEnd w:id="10"/>
        <w:r w:rsidRPr="00FD1C9D">
          <w:t xml:space="preserve">ML </w:t>
        </w:r>
        <w:del w:id="12" w:author="catt_jerry" w:date="2024-05-16T16:54:00Z" w16du:dateUtc="2024-05-16T08:54:00Z">
          <w:r w:rsidDel="00134563">
            <w:delText>entity</w:delText>
          </w:r>
        </w:del>
      </w:ins>
      <w:ins w:id="13" w:author="catt_jerry" w:date="2024-05-16T16:54:00Z" w16du:dateUtc="2024-05-16T08:54:00Z">
        <w:r w:rsidR="00134563">
          <w:t>model</w:t>
        </w:r>
      </w:ins>
      <w:ins w:id="14" w:author="catt" w:date="2024-04-07T14:27:00Z" w16du:dateUtc="2024-04-07T06:27:00Z">
        <w:r w:rsidRPr="00FD1C9D">
          <w:t xml:space="preserve"> </w:t>
        </w:r>
        <w:r>
          <w:t>d</w:t>
        </w:r>
        <w:r w:rsidRPr="00F01952">
          <w:t>istributed training</w:t>
        </w:r>
      </w:ins>
    </w:p>
    <w:p w14:paraId="279A718C" w14:textId="77777777" w:rsidR="009768AC" w:rsidRPr="00FD1C9D" w:rsidRDefault="009768AC" w:rsidP="009768AC">
      <w:pPr>
        <w:pStyle w:val="40"/>
        <w:rPr>
          <w:ins w:id="15" w:author="catt" w:date="2024-04-07T14:27:00Z" w16du:dateUtc="2024-04-07T06:27:00Z"/>
        </w:rPr>
      </w:pPr>
      <w:ins w:id="16" w:author="catt" w:date="2024-04-07T14:27:00Z" w16du:dateUtc="2024-04-07T06:27:00Z">
        <w:r w:rsidRPr="00FD1C9D">
          <w:t>5.1.</w:t>
        </w:r>
        <w:r w:rsidRPr="00FD1C9D">
          <w:rPr>
            <w:rFonts w:hint="eastAsia"/>
          </w:rPr>
          <w:t>x.</w:t>
        </w:r>
        <w:r w:rsidRPr="00FD1C9D">
          <w:t>1</w:t>
        </w:r>
        <w:r w:rsidRPr="00FD1C9D">
          <w:tab/>
          <w:t>Description</w:t>
        </w:r>
      </w:ins>
    </w:p>
    <w:p w14:paraId="5964B194" w14:textId="77777777" w:rsidR="00845A24" w:rsidRDefault="009768AC" w:rsidP="009768AC">
      <w:pPr>
        <w:rPr>
          <w:ins w:id="17" w:author="catt_jerry" w:date="2024-05-16T15:45:00Z" w16du:dateUtc="2024-05-16T07:45:00Z"/>
        </w:rPr>
      </w:pPr>
      <w:ins w:id="18" w:author="catt" w:date="2024-04-07T14:27:00Z" w16du:dateUtc="2024-04-07T06:27:00Z">
        <w:r w:rsidRPr="000F7B4E">
          <w:t xml:space="preserve">Distributed training is a model training paradigm that involves spreading training workload across multiple </w:t>
        </w:r>
        <w:r>
          <w:t xml:space="preserve">training functions, </w:t>
        </w:r>
        <w:r w:rsidRPr="00F6488D">
          <w:t>to accelerate the training process and/or reduce the required computational resources</w:t>
        </w:r>
        <w:r>
          <w:rPr>
            <w:rFonts w:ascii="宋体" w:hAnsi="宋体" w:cs="宋体"/>
            <w:lang w:eastAsia="zh-CN"/>
          </w:rPr>
          <w:t>.</w:t>
        </w:r>
        <w:r w:rsidRPr="007172E8">
          <w:t xml:space="preserve"> Distributed training can be used for traditional machine learning models,</w:t>
        </w:r>
        <w:r>
          <w:t xml:space="preserve"> </w:t>
        </w:r>
        <w:del w:id="19" w:author="catt_jerry" w:date="2024-05-16T15:31:00Z" w16du:dateUtc="2024-05-16T07:31:00Z">
          <w:r w:rsidRPr="007172E8" w:rsidDel="00DB4FB7">
            <w:delText>but</w:delText>
          </w:r>
        </w:del>
        <w:del w:id="20" w:author="catt_jerry" w:date="2024-05-16T15:32:00Z" w16du:dateUtc="2024-05-16T07:32:00Z">
          <w:r w:rsidRPr="007172E8" w:rsidDel="00DB4FB7">
            <w:delText xml:space="preserve"> </w:delText>
          </w:r>
          <w:r w:rsidRPr="00846F24" w:rsidDel="00DB4FB7">
            <w:rPr>
              <w:lang w:eastAsia="zh-CN"/>
            </w:rPr>
            <w:delText xml:space="preserve">is better suited </w:delText>
          </w:r>
        </w:del>
      </w:ins>
      <w:ins w:id="21" w:author="catt_jerry" w:date="2024-05-16T15:32:00Z" w16du:dateUtc="2024-05-16T07:32:00Z">
        <w:r w:rsidR="00DB4FB7">
          <w:rPr>
            <w:lang w:eastAsia="zh-CN"/>
          </w:rPr>
          <w:t xml:space="preserve">as well as </w:t>
        </w:r>
      </w:ins>
      <w:ins w:id="22" w:author="catt" w:date="2024-04-07T14:27:00Z" w16du:dateUtc="2024-04-07T06:27:00Z">
        <w:r w:rsidRPr="00846F24">
          <w:rPr>
            <w:lang w:eastAsia="zh-CN"/>
          </w:rPr>
          <w:t xml:space="preserve">for </w:t>
        </w:r>
        <w:r w:rsidRPr="007172E8">
          <w:rPr>
            <w:lang w:eastAsia="zh-CN"/>
          </w:rPr>
          <w:t>large models and compute demanding tasks as deep learning</w:t>
        </w:r>
        <w:r>
          <w:rPr>
            <w:lang w:eastAsia="zh-CN"/>
          </w:rPr>
          <w:t>.</w:t>
        </w:r>
        <w:r>
          <w:t xml:space="preserve"> </w:t>
        </w:r>
      </w:ins>
    </w:p>
    <w:p w14:paraId="6B02E2D2" w14:textId="551AC6C8" w:rsidR="009768AC" w:rsidDel="00776A46" w:rsidRDefault="0080420A" w:rsidP="009768AC">
      <w:pPr>
        <w:rPr>
          <w:ins w:id="23" w:author="catt" w:date="2024-04-07T14:27:00Z" w16du:dateUtc="2024-04-07T06:27:00Z"/>
          <w:del w:id="24" w:author="catt_rev2" w:date="2024-05-28T13:49:00Z" w16du:dateUtc="2024-05-28T05:49:00Z"/>
        </w:rPr>
      </w:pPr>
      <w:ins w:id="25" w:author="catt" w:date="2024-04-07T20:32:00Z" w16du:dateUtc="2024-04-07T12:32:00Z">
        <w:del w:id="26" w:author="catt_rev2" w:date="2024-05-28T13:49:00Z" w16du:dateUtc="2024-05-28T05:49:00Z">
          <w:r w:rsidDel="00776A46">
            <w:delText xml:space="preserve">There are two types </w:delText>
          </w:r>
        </w:del>
      </w:ins>
      <w:ins w:id="27" w:author="catt" w:date="2024-04-07T20:33:00Z" w16du:dateUtc="2024-04-07T12:33:00Z">
        <w:del w:id="28" w:author="catt_rev2" w:date="2024-05-28T13:49:00Z" w16du:dateUtc="2024-05-28T05:49:00Z">
          <w:r w:rsidDel="00776A46">
            <w:delText>of d</w:delText>
          </w:r>
        </w:del>
      </w:ins>
      <w:ins w:id="29" w:author="catt" w:date="2024-04-07T14:27:00Z" w16du:dateUtc="2024-04-07T06:27:00Z">
        <w:del w:id="30" w:author="catt_rev2" w:date="2024-05-28T13:49:00Z" w16du:dateUtc="2024-05-28T05:49:00Z">
          <w:r w:rsidRPr="000F7B4E" w:rsidDel="00776A46">
            <w:delText>istributed training</w:delText>
          </w:r>
        </w:del>
      </w:ins>
      <w:ins w:id="31" w:author="catt" w:date="2024-04-07T20:33:00Z" w16du:dateUtc="2024-04-07T12:33:00Z">
        <w:del w:id="32" w:author="catt_rev2" w:date="2024-05-28T13:49:00Z" w16du:dateUtc="2024-05-28T05:49:00Z">
          <w:r w:rsidDel="00776A46">
            <w:delText>: model-distributed training and data-distr</w:delText>
          </w:r>
        </w:del>
      </w:ins>
      <w:ins w:id="33" w:author="catt" w:date="2024-04-07T20:34:00Z" w16du:dateUtc="2024-04-07T12:34:00Z">
        <w:del w:id="34" w:author="catt_rev2" w:date="2024-05-28T13:49:00Z" w16du:dateUtc="2024-05-28T05:49:00Z">
          <w:r w:rsidDel="00776A46">
            <w:delText>ibuted training.</w:delText>
          </w:r>
        </w:del>
      </w:ins>
      <w:del w:id="35" w:author="catt_rev2" w:date="2024-05-28T13:49:00Z" w16du:dateUtc="2024-05-28T05:49:00Z">
        <w:r w:rsidDel="00776A46">
          <w:delText xml:space="preserve"> </w:delText>
        </w:r>
      </w:del>
    </w:p>
    <w:p w14:paraId="68C47FC2" w14:textId="104B92D1" w:rsidR="009768AC" w:rsidRDefault="009768AC" w:rsidP="009768AC">
      <w:pPr>
        <w:rPr>
          <w:ins w:id="36" w:author="catt" w:date="2024-04-07T14:27:00Z" w16du:dateUtc="2024-04-07T06:27:00Z"/>
          <w:rFonts w:cs="Arial"/>
        </w:rPr>
      </w:pPr>
      <w:ins w:id="37" w:author="catt" w:date="2024-04-07T14:27:00Z" w16du:dateUtc="2024-04-07T06:27:00Z">
        <w:r>
          <w:t>In 5GS, t</w:t>
        </w:r>
        <w:r w:rsidRPr="00AF5C2B">
          <w:t>he ML training function</w:t>
        </w:r>
        <w:r>
          <w:t xml:space="preserve"> </w:t>
        </w:r>
        <w:del w:id="38" w:author="catt_jerry" w:date="2024-05-16T15:33:00Z" w16du:dateUtc="2024-05-16T07:33:00Z">
          <w:r w:rsidDel="00DB4FB7">
            <w:delText>considered as a worker node</w:delText>
          </w:r>
          <w:r w:rsidRPr="00AF5C2B" w:rsidDel="00DB4FB7">
            <w:delText xml:space="preserve"> </w:delText>
          </w:r>
        </w:del>
        <w:r w:rsidRPr="00AF5C2B">
          <w:t xml:space="preserve">may be located </w:t>
        </w:r>
      </w:ins>
      <w:ins w:id="39" w:author="catt_jerry" w:date="2024-05-16T15:43:00Z" w16du:dateUtc="2024-05-16T07:43:00Z">
        <w:r w:rsidR="0028112A">
          <w:t>with</w:t>
        </w:r>
        <w:r w:rsidR="00391962">
          <w:t>in</w:t>
        </w:r>
      </w:ins>
      <w:ins w:id="40" w:author="catt" w:date="2024-04-07T14:27:00Z" w16du:dateUtc="2024-04-07T06:27:00Z">
        <w:del w:id="41" w:author="catt_jerry" w:date="2024-05-16T15:42:00Z" w16du:dateUtc="2024-05-16T07:42:00Z">
          <w:r w:rsidRPr="00AF5C2B" w:rsidDel="0028112A">
            <w:delText>in</w:delText>
          </w:r>
        </w:del>
        <w:r w:rsidRPr="00AF5C2B">
          <w:t xml:space="preserve"> the management system or </w:t>
        </w:r>
        <w:del w:id="42" w:author="catt_jerry" w:date="2024-05-16T15:44:00Z" w16du:dateUtc="2024-05-16T07:44:00Z">
          <w:r w:rsidRPr="00AF5C2B" w:rsidDel="008230ED">
            <w:delText xml:space="preserve">in </w:delText>
          </w:r>
        </w:del>
        <w:r w:rsidRPr="00AF5C2B">
          <w:t>the NF (</w:t>
        </w:r>
        <w:r w:rsidRPr="00EF69D0">
          <w:t>e.g.</w:t>
        </w:r>
        <w:r w:rsidRPr="00AF5C2B">
          <w:t xml:space="preserve"> gNB or </w:t>
        </w:r>
        <w:r w:rsidRPr="00AF5C2B">
          <w:rPr>
            <w:lang w:eastAsia="zh-CN"/>
          </w:rPr>
          <w:t>NWDAF</w:t>
        </w:r>
        <w:r w:rsidRPr="00AF5C2B">
          <w:t>)</w:t>
        </w:r>
        <w:r>
          <w:t xml:space="preserve">, </w:t>
        </w:r>
      </w:ins>
      <w:ins w:id="43" w:author="catt_jerry" w:date="2024-05-16T15:33:00Z" w16du:dateUtc="2024-05-16T07:33:00Z">
        <w:r w:rsidR="00DB4FB7">
          <w:t>which could be considered as a worker node</w:t>
        </w:r>
        <w:r w:rsidR="00DB4FB7" w:rsidRPr="00AF5C2B">
          <w:t xml:space="preserve"> </w:t>
        </w:r>
        <w:r w:rsidR="00DB4FB7">
          <w:t xml:space="preserve">for training, </w:t>
        </w:r>
      </w:ins>
      <w:ins w:id="44" w:author="catt_jerry" w:date="2024-05-16T15:44:00Z" w16du:dateUtc="2024-05-16T07:44:00Z">
        <w:r w:rsidR="008230ED">
          <w:t xml:space="preserve">and </w:t>
        </w:r>
      </w:ins>
      <w:ins w:id="45" w:author="catt" w:date="2024-04-07T14:27:00Z" w16du:dateUtc="2024-04-07T06:27:00Z">
        <w:r>
          <w:t>each node has different computing resources and storage capacity</w:t>
        </w:r>
      </w:ins>
      <w:ins w:id="46" w:author="catt_jerry" w:date="2024-05-16T15:35:00Z" w16du:dateUtc="2024-05-16T07:35:00Z">
        <w:r w:rsidR="00DB4FB7">
          <w:t xml:space="preserve"> based on </w:t>
        </w:r>
      </w:ins>
      <w:ins w:id="47" w:author="catt_jerry" w:date="2024-05-16T15:37:00Z" w16du:dateUtc="2024-05-16T07:37:00Z">
        <w:r w:rsidR="00DB4FB7">
          <w:t xml:space="preserve">physical </w:t>
        </w:r>
      </w:ins>
      <w:ins w:id="48" w:author="catt_jerry" w:date="2024-05-16T15:36:00Z" w16du:dateUtc="2024-05-16T07:36:00Z">
        <w:r w:rsidR="00DB4FB7">
          <w:t>i</w:t>
        </w:r>
        <w:r w:rsidR="00DB4FB7" w:rsidRPr="00DB4FB7">
          <w:t>nfrastructure such as CPU</w:t>
        </w:r>
      </w:ins>
      <w:ins w:id="49" w:author="catt_jerry" w:date="2024-05-16T15:37:00Z" w16du:dateUtc="2024-05-16T07:37:00Z">
        <w:r w:rsidR="00DB4FB7">
          <w:t>/GPU/DPU</w:t>
        </w:r>
      </w:ins>
      <w:ins w:id="50" w:author="catt_jerry" w:date="2024-05-16T15:36:00Z" w16du:dateUtc="2024-05-16T07:36:00Z">
        <w:r w:rsidR="00DB4FB7" w:rsidRPr="00DB4FB7">
          <w:t>, memory, storage, and network bandwidth</w:t>
        </w:r>
      </w:ins>
      <w:ins w:id="51" w:author="catt" w:date="2024-04-07T14:27:00Z" w16du:dateUtc="2024-04-07T06:27:00Z">
        <w:r>
          <w:t xml:space="preserve">. In order to obtain load balance between nodes and maximize the efficiency of resource utilization, the training workload is necessary to </w:t>
        </w:r>
        <w:r w:rsidRPr="009A0196">
          <w:t>split up and shared among multiple</w:t>
        </w:r>
        <w:r>
          <w:t xml:space="preserve"> training functions according to the actual situation of nodes.</w:t>
        </w:r>
        <w:r>
          <w:rPr>
            <w:lang w:eastAsia="zh-CN"/>
          </w:rPr>
          <w:t xml:space="preserve"> </w:t>
        </w:r>
        <w:r>
          <w:rPr>
            <w:rFonts w:cs="Arial"/>
          </w:rPr>
          <w:t>Thus</w:t>
        </w:r>
        <w:r w:rsidRPr="00AF5C2B">
          <w:rPr>
            <w:rFonts w:cs="Arial"/>
          </w:rPr>
          <w:t xml:space="preserve">, aspects of </w:t>
        </w:r>
        <w:r>
          <w:rPr>
            <w:rFonts w:cs="Arial"/>
          </w:rPr>
          <w:t>distributed</w:t>
        </w:r>
        <w:r w:rsidRPr="00AF5C2B">
          <w:rPr>
            <w:rFonts w:cs="Arial"/>
          </w:rPr>
          <w:t xml:space="preserve"> learning </w:t>
        </w:r>
        <w:del w:id="52" w:author="catt_rev2" w:date="2024-05-28T13:53:00Z" w16du:dateUtc="2024-05-28T05:53:00Z">
          <w:r w:rsidRPr="00AF5C2B" w:rsidDel="00776A46">
            <w:rPr>
              <w:rFonts w:cs="Arial"/>
            </w:rPr>
            <w:delText xml:space="preserve">that are appropriate in multi-vendor environments </w:delText>
          </w:r>
        </w:del>
        <w:r w:rsidRPr="00AF5C2B">
          <w:rPr>
            <w:rFonts w:cs="Arial"/>
          </w:rPr>
          <w:t>need</w:t>
        </w:r>
      </w:ins>
      <w:ins w:id="53" w:author="catt_rev2" w:date="2024-05-28T13:53:00Z" w16du:dateUtc="2024-05-28T05:53:00Z">
        <w:r w:rsidR="00776A46">
          <w:rPr>
            <w:rFonts w:cs="Arial"/>
          </w:rPr>
          <w:t>s</w:t>
        </w:r>
      </w:ins>
      <w:ins w:id="54" w:author="catt" w:date="2024-04-07T14:27:00Z" w16du:dateUtc="2024-04-07T06:27:00Z">
        <w:r w:rsidRPr="00AF5C2B">
          <w:rPr>
            <w:rFonts w:cs="Arial"/>
          </w:rPr>
          <w:t xml:space="preserve"> to be supported in </w:t>
        </w:r>
        <w:r>
          <w:rPr>
            <w:rFonts w:cs="Arial"/>
          </w:rPr>
          <w:t xml:space="preserve">the </w:t>
        </w:r>
        <w:r w:rsidRPr="00AF5C2B">
          <w:rPr>
            <w:rFonts w:cs="Arial"/>
          </w:rPr>
          <w:t>network management systems.</w:t>
        </w:r>
      </w:ins>
    </w:p>
    <w:p w14:paraId="55661DDA" w14:textId="3DB2ECE1" w:rsidR="009768AC" w:rsidRPr="00AF5C2B" w:rsidRDefault="009768AC" w:rsidP="009768AC">
      <w:pPr>
        <w:pStyle w:val="NO"/>
        <w:rPr>
          <w:ins w:id="55" w:author="catt" w:date="2024-04-07T14:27:00Z" w16du:dateUtc="2024-04-07T06:27:00Z"/>
        </w:rPr>
      </w:pPr>
      <w:ins w:id="56" w:author="catt" w:date="2024-04-07T14:27:00Z" w16du:dateUtc="2024-04-07T06:27:00Z">
        <w:r w:rsidRPr="00AF5C2B">
          <w:t>NOTE:</w:t>
        </w:r>
        <w:r w:rsidRPr="00AF5C2B">
          <w:tab/>
        </w:r>
        <w:r>
          <w:t>F</w:t>
        </w:r>
        <w:r w:rsidRPr="00EA2308">
          <w:t>ederated learning is</w:t>
        </w:r>
      </w:ins>
      <w:ins w:id="57" w:author="catt" w:date="2024-04-07T20:34:00Z" w16du:dateUtc="2024-04-07T12:34:00Z">
        <w:r w:rsidR="00CF6D1C">
          <w:t xml:space="preserve"> </w:t>
        </w:r>
      </w:ins>
      <w:ins w:id="58" w:author="catt" w:date="2024-04-07T20:35:00Z" w16du:dateUtc="2024-04-07T12:35:00Z">
        <w:r w:rsidR="00CF6D1C">
          <w:t>applied to</w:t>
        </w:r>
      </w:ins>
      <w:ins w:id="59" w:author="catt" w:date="2024-04-07T14:27:00Z" w16du:dateUtc="2024-04-07T06:27:00Z">
        <w:r w:rsidRPr="00EA2308">
          <w:t xml:space="preserve"> </w:t>
        </w:r>
      </w:ins>
      <w:ins w:id="60" w:author="catt" w:date="2024-04-07T20:34:00Z" w16du:dateUtc="2024-04-07T12:34:00Z">
        <w:r w:rsidR="00CF6D1C">
          <w:t>data-distributed training</w:t>
        </w:r>
      </w:ins>
      <w:ins w:id="61" w:author="catt" w:date="2024-04-07T14:27:00Z" w16du:dateUtc="2024-04-07T06:27:00Z">
        <w:r>
          <w:t>, which focus on</w:t>
        </w:r>
        <w:r w:rsidRPr="00EA2308">
          <w:t xml:space="preserve"> address critical issues such as data privacy, data security</w:t>
        </w:r>
      </w:ins>
      <w:ins w:id="62" w:author="catt" w:date="2024-04-07T20:35:00Z" w16du:dateUtc="2024-04-07T12:35:00Z">
        <w:r w:rsidR="0034752E">
          <w:t xml:space="preserve"> and</w:t>
        </w:r>
      </w:ins>
      <w:ins w:id="63" w:author="catt" w:date="2024-04-07T14:27:00Z" w16du:dateUtc="2024-04-07T06:27:00Z">
        <w:r w:rsidRPr="00EA2308">
          <w:t xml:space="preserve"> data access rights</w:t>
        </w:r>
      </w:ins>
      <w:ins w:id="64" w:author="catt" w:date="2024-04-07T20:35:00Z" w16du:dateUtc="2024-04-07T12:35:00Z">
        <w:r w:rsidR="0034752E">
          <w:t>, etc</w:t>
        </w:r>
      </w:ins>
      <w:ins w:id="65" w:author="catt" w:date="2024-04-07T20:36:00Z" w16du:dateUtc="2024-04-07T12:36:00Z">
        <w:r w:rsidR="0034752E">
          <w:t>.,</w:t>
        </w:r>
      </w:ins>
      <w:ins w:id="66" w:author="catt" w:date="2024-04-07T20:37:00Z" w16du:dateUtc="2024-04-07T12:37:00Z">
        <w:r w:rsidR="0034752E">
          <w:t xml:space="preserve"> and training </w:t>
        </w:r>
        <w:r w:rsidR="0034752E" w:rsidRPr="0034752E">
          <w:t>on its own subset of the data</w:t>
        </w:r>
        <w:r w:rsidR="0034752E">
          <w:t>.</w:t>
        </w:r>
      </w:ins>
    </w:p>
    <w:p w14:paraId="50109F42" w14:textId="77777777" w:rsidR="009768AC" w:rsidRPr="00FD1C9D" w:rsidRDefault="009768AC" w:rsidP="009768AC">
      <w:pPr>
        <w:pStyle w:val="40"/>
        <w:rPr>
          <w:ins w:id="67" w:author="catt" w:date="2024-04-07T14:27:00Z" w16du:dateUtc="2024-04-07T06:27:00Z"/>
        </w:rPr>
      </w:pPr>
      <w:bookmarkStart w:id="68" w:name="_Toc50630202"/>
      <w:bookmarkStart w:id="69" w:name="_Toc66877268"/>
      <w:ins w:id="70" w:author="catt" w:date="2024-04-07T14:27:00Z" w16du:dateUtc="2024-04-07T06:27:00Z">
        <w:r w:rsidRPr="00FD1C9D">
          <w:lastRenderedPageBreak/>
          <w:t>5.1.</w:t>
        </w:r>
        <w:r w:rsidRPr="00FD1C9D">
          <w:rPr>
            <w:rFonts w:hint="eastAsia"/>
          </w:rPr>
          <w:t>x</w:t>
        </w:r>
        <w:r w:rsidRPr="00FD1C9D">
          <w:t>.2</w:t>
        </w:r>
        <w:r w:rsidRPr="00FD1C9D">
          <w:tab/>
          <w:t>Use case</w:t>
        </w:r>
        <w:bookmarkEnd w:id="68"/>
        <w:bookmarkEnd w:id="69"/>
        <w:r w:rsidRPr="00FD1C9D">
          <w:t>s</w:t>
        </w:r>
      </w:ins>
    </w:p>
    <w:p w14:paraId="28BA9785" w14:textId="77777777" w:rsidR="009768AC" w:rsidRDefault="009768AC" w:rsidP="009768AC">
      <w:pPr>
        <w:pStyle w:val="40"/>
        <w:rPr>
          <w:ins w:id="71" w:author="catt" w:date="2024-04-07T14:27:00Z" w16du:dateUtc="2024-04-07T06:27:00Z"/>
        </w:rPr>
      </w:pPr>
      <w:ins w:id="72" w:author="catt" w:date="2024-04-07T14:27:00Z" w16du:dateUtc="2024-04-07T06:27:00Z">
        <w:r>
          <w:t>5.1.</w:t>
        </w:r>
        <w:r>
          <w:rPr>
            <w:rFonts w:hint="eastAsia"/>
            <w:lang w:eastAsia="zh-CN"/>
          </w:rPr>
          <w:t>x</w:t>
        </w:r>
        <w:r>
          <w:t>.2.1</w:t>
        </w:r>
        <w:r>
          <w:tab/>
          <w:t>ML model distributed training</w:t>
        </w:r>
      </w:ins>
    </w:p>
    <w:p w14:paraId="0912AC01" w14:textId="5DA16D57" w:rsidR="004511B0" w:rsidRDefault="009768AC" w:rsidP="009768AC">
      <w:pPr>
        <w:rPr>
          <w:ins w:id="73" w:author="catt_jerry" w:date="2024-05-16T16:18:00Z" w16du:dateUtc="2024-05-16T08:18:00Z"/>
        </w:rPr>
      </w:pPr>
      <w:ins w:id="74" w:author="catt" w:date="2024-04-07T14:27:00Z" w16du:dateUtc="2024-04-07T06:27:00Z">
        <w:r>
          <w:t>ML m</w:t>
        </w:r>
        <w:r w:rsidRPr="00C937B2">
          <w:t xml:space="preserve">odel parallel is widely-used in distributed training techniques. </w:t>
        </w:r>
        <w:r>
          <w:t xml:space="preserve">In 5GS, </w:t>
        </w:r>
        <w:r w:rsidRPr="00AF5C2B">
          <w:t xml:space="preserve">the MnS consumer may expect </w:t>
        </w:r>
        <w:r>
          <w:t xml:space="preserve">to </w:t>
        </w:r>
        <w:r w:rsidRPr="00720462">
          <w:t>speed up the training process</w:t>
        </w:r>
        <w:r>
          <w:t xml:space="preserve"> or </w:t>
        </w:r>
        <w:r w:rsidRPr="00AF5C2B">
          <w:t xml:space="preserve">train the ML </w:t>
        </w:r>
        <w:del w:id="75" w:author="catt_jerry" w:date="2024-05-16T16:54:00Z" w16du:dateUtc="2024-05-16T08:54:00Z">
          <w:r w:rsidRPr="00AF5C2B" w:rsidDel="00134563">
            <w:delText>entity</w:delText>
          </w:r>
        </w:del>
      </w:ins>
      <w:ins w:id="76" w:author="catt_jerry" w:date="2024-05-16T16:54:00Z" w16du:dateUtc="2024-05-16T08:54:00Z">
        <w:r w:rsidR="00134563">
          <w:t>model</w:t>
        </w:r>
      </w:ins>
      <w:ins w:id="77" w:author="catt" w:date="2024-04-07T14:27:00Z" w16du:dateUtc="2024-04-07T06:27:00Z">
        <w:r>
          <w:t xml:space="preserve"> </w:t>
        </w:r>
        <w:r w:rsidRPr="00AF5C2B">
          <w:t>efficiently</w:t>
        </w:r>
      </w:ins>
      <w:ins w:id="78" w:author="catt_jerry" w:date="2024-05-16T16:19:00Z" w16du:dateUtc="2024-05-16T08:19:00Z">
        <w:r w:rsidR="004511B0">
          <w:t xml:space="preserve"> </w:t>
        </w:r>
      </w:ins>
      <w:ins w:id="79" w:author="catt" w:date="2024-04-07T14:27:00Z" w16du:dateUtc="2024-04-07T06:27:00Z">
        <w:del w:id="80" w:author="catt_jerry" w:date="2024-05-16T16:21:00Z" w16du:dateUtc="2024-05-16T08:21:00Z">
          <w:r w:rsidRPr="00AF5C2B" w:rsidDel="00891952">
            <w:delText xml:space="preserve"> </w:delText>
          </w:r>
        </w:del>
        <w:r>
          <w:t xml:space="preserve">under </w:t>
        </w:r>
        <w:r w:rsidRPr="002C7451">
          <w:t xml:space="preserve">certain conditions </w:t>
        </w:r>
        <w:r>
          <w:t xml:space="preserve">(e.g. </w:t>
        </w:r>
        <w:r w:rsidRPr="00720462">
          <w:t xml:space="preserve">the size of the model may be too large for </w:t>
        </w:r>
        <w:r>
          <w:t>a</w:t>
        </w:r>
        <w:r w:rsidRPr="00720462">
          <w:t xml:space="preserve"> single </w:t>
        </w:r>
        <w:r>
          <w:t>training function)</w:t>
        </w:r>
        <w:r w:rsidRPr="00720462">
          <w:t>,</w:t>
        </w:r>
        <w:r>
          <w:t xml:space="preserve"> </w:t>
        </w:r>
      </w:ins>
      <w:ins w:id="81" w:author="catt_jerry" w:date="2024-05-16T16:22:00Z" w16du:dateUtc="2024-05-16T08:22:00Z">
        <w:r w:rsidR="00891952">
          <w:t xml:space="preserve">it </w:t>
        </w:r>
      </w:ins>
      <w:ins w:id="82" w:author="catt_jerry" w:date="2024-05-16T16:23:00Z" w16du:dateUtc="2024-05-16T08:23:00Z">
        <w:r w:rsidR="00891952">
          <w:t xml:space="preserve">may require such MnS consumer to </w:t>
        </w:r>
      </w:ins>
      <w:ins w:id="83" w:author="catt_jerry" w:date="2024-05-16T17:53:00Z" w16du:dateUtc="2024-05-16T09:53:00Z">
        <w:r w:rsidR="00FE461A">
          <w:t>transfer</w:t>
        </w:r>
      </w:ins>
      <w:ins w:id="84" w:author="catt_jerry" w:date="2024-05-16T16:23:00Z" w16du:dateUtc="2024-05-16T08:23:00Z">
        <w:r w:rsidR="00891952">
          <w:t xml:space="preserve"> the</w:t>
        </w:r>
      </w:ins>
      <w:ins w:id="85" w:author="catt_jerry" w:date="2024-05-16T17:53:00Z" w16du:dateUtc="2024-05-16T09:53:00Z">
        <w:r w:rsidR="00FE461A">
          <w:t xml:space="preserve"> necessary</w:t>
        </w:r>
      </w:ins>
      <w:ins w:id="86" w:author="catt_jerry" w:date="2024-05-16T16:23:00Z" w16du:dateUtc="2024-05-16T08:23:00Z">
        <w:r w:rsidR="00891952">
          <w:t xml:space="preserve"> information</w:t>
        </w:r>
      </w:ins>
      <w:ins w:id="87" w:author="catt_jerry" w:date="2024-05-16T18:07:00Z" w16du:dateUtc="2024-05-16T10:07:00Z">
        <w:r w:rsidR="008D2437">
          <w:t xml:space="preserve"> (e.g., the expected model size, </w:t>
        </w:r>
        <w:r w:rsidR="008D2437" w:rsidRPr="008D2437">
          <w:t xml:space="preserve">time </w:t>
        </w:r>
        <w:r w:rsidR="008D2437">
          <w:t>requirements, or the required computing resources etc.)</w:t>
        </w:r>
      </w:ins>
      <w:ins w:id="88" w:author="catt_jerry" w:date="2024-05-17T10:10:00Z" w16du:dateUtc="2024-05-17T02:10:00Z">
        <w:r w:rsidR="00EA2B10">
          <w:t xml:space="preserve"> which</w:t>
        </w:r>
      </w:ins>
      <w:ins w:id="89" w:author="catt_jerry" w:date="2024-05-16T16:22:00Z" w16du:dateUtc="2024-05-16T08:22:00Z">
        <w:r w:rsidR="00891952">
          <w:t xml:space="preserve"> </w:t>
        </w:r>
      </w:ins>
      <w:ins w:id="90" w:author="catt_jerry" w:date="2024-05-16T16:23:00Z" w16du:dateUtc="2024-05-16T08:23:00Z">
        <w:r w:rsidR="00891952">
          <w:t xml:space="preserve">could help </w:t>
        </w:r>
      </w:ins>
      <w:ins w:id="91" w:author="catt_jerry" w:date="2024-05-16T16:25:00Z" w16du:dateUtc="2024-05-16T08:25:00Z">
        <w:r w:rsidR="00891952">
          <w:t>the</w:t>
        </w:r>
      </w:ins>
      <w:ins w:id="92" w:author="catt_jerry" w:date="2024-05-16T16:23:00Z" w16du:dateUtc="2024-05-16T08:23:00Z">
        <w:r w:rsidR="00891952">
          <w:t xml:space="preserve"> MLT MnS producer to </w:t>
        </w:r>
      </w:ins>
      <w:ins w:id="93" w:author="catt_jerry" w:date="2024-05-16T16:22:00Z" w16du:dateUtc="2024-05-16T08:22:00Z">
        <w:r w:rsidR="00891952" w:rsidRPr="00891952">
          <w:t>determin</w:t>
        </w:r>
      </w:ins>
      <w:ins w:id="94" w:author="catt_jerry" w:date="2024-05-16T16:24:00Z" w16du:dateUtc="2024-05-16T08:24:00Z">
        <w:r w:rsidR="00891952">
          <w:t>e</w:t>
        </w:r>
      </w:ins>
      <w:ins w:id="95" w:author="catt_jerry" w:date="2024-05-16T16:22:00Z" w16du:dateUtc="2024-05-16T08:22:00Z">
        <w:r w:rsidR="00891952" w:rsidRPr="00891952">
          <w:t xml:space="preserve"> the </w:t>
        </w:r>
      </w:ins>
      <w:ins w:id="96" w:author="catt_jerry" w:date="2024-05-16T16:24:00Z" w16du:dateUtc="2024-05-16T08:24:00Z">
        <w:r w:rsidR="00891952">
          <w:t xml:space="preserve">training </w:t>
        </w:r>
      </w:ins>
      <w:ins w:id="97" w:author="catt_jerry" w:date="2024-05-16T16:22:00Z" w16du:dateUtc="2024-05-16T08:22:00Z">
        <w:r w:rsidR="00891952" w:rsidRPr="00891952">
          <w:t>resources required to meet workload performance targets</w:t>
        </w:r>
      </w:ins>
      <w:ins w:id="98" w:author="catt_jerry" w:date="2024-05-16T18:07:00Z" w16du:dateUtc="2024-05-16T10:07:00Z">
        <w:r w:rsidR="008D2437">
          <w:t xml:space="preserve">. </w:t>
        </w:r>
      </w:ins>
      <w:ins w:id="99" w:author="catt_jerry" w:date="2024-05-17T10:28:00Z" w16du:dateUtc="2024-05-17T02:28:00Z">
        <w:r w:rsidR="00AD7D0E">
          <w:t>Moreover</w:t>
        </w:r>
      </w:ins>
      <w:ins w:id="100" w:author="catt_jerry" w:date="2024-05-16T18:08:00Z" w16du:dateUtc="2024-05-16T10:08:00Z">
        <w:r w:rsidR="008D2437">
          <w:t xml:space="preserve">, </w:t>
        </w:r>
      </w:ins>
      <w:proofErr w:type="gramStart"/>
      <w:ins w:id="101" w:author="catt_jerry" w:date="2024-05-17T10:28:00Z" w16du:dateUtc="2024-05-17T02:28:00Z">
        <w:r w:rsidR="00AD7D0E">
          <w:t>in order to</w:t>
        </w:r>
        <w:proofErr w:type="gramEnd"/>
        <w:r w:rsidR="00AD7D0E">
          <w:t xml:space="preserve"> obtain load balance between nodes and maximize the efficiency of resource utilization</w:t>
        </w:r>
      </w:ins>
      <w:ins w:id="102" w:author="catt_jerry" w:date="2024-05-17T10:29:00Z" w16du:dateUtc="2024-05-17T02:29:00Z">
        <w:r w:rsidR="00AD7D0E">
          <w:t>,</w:t>
        </w:r>
      </w:ins>
      <w:ins w:id="103" w:author="catt_jerry" w:date="2024-05-17T10:28:00Z" w16du:dateUtc="2024-05-17T02:28:00Z">
        <w:r w:rsidR="00AD7D0E">
          <w:t xml:space="preserve"> </w:t>
        </w:r>
      </w:ins>
      <w:ins w:id="104" w:author="catt_jerry" w:date="2024-05-16T18:09:00Z" w16du:dateUtc="2024-05-16T10:09:00Z">
        <w:r w:rsidR="008D2437">
          <w:t xml:space="preserve">the MnS consumer </w:t>
        </w:r>
      </w:ins>
      <w:ins w:id="105" w:author="catt_jerry" w:date="2024-05-16T18:10:00Z" w16du:dateUtc="2024-05-16T10:10:00Z">
        <w:r w:rsidR="008D2437">
          <w:t xml:space="preserve">may </w:t>
        </w:r>
        <w:r w:rsidR="008D2437">
          <w:rPr>
            <w:lang w:eastAsia="zh-CN"/>
          </w:rPr>
          <w:t>specify which devices</w:t>
        </w:r>
      </w:ins>
      <w:ins w:id="106" w:author="catt_jerry" w:date="2024-05-17T10:25:00Z" w16du:dateUtc="2024-05-17T02:25:00Z">
        <w:r w:rsidR="00AD7D0E">
          <w:rPr>
            <w:lang w:eastAsia="zh-CN"/>
          </w:rPr>
          <w:t xml:space="preserve"> related with ML training functions</w:t>
        </w:r>
      </w:ins>
      <w:ins w:id="107" w:author="catt_jerry" w:date="2024-05-16T18:10:00Z" w16du:dateUtc="2024-05-16T10:10:00Z">
        <w:r w:rsidR="008D2437">
          <w:rPr>
            <w:lang w:eastAsia="zh-CN"/>
          </w:rPr>
          <w:t xml:space="preserve"> could be involved </w:t>
        </w:r>
      </w:ins>
      <w:ins w:id="108" w:author="catt_jerry" w:date="2024-05-16T18:11:00Z" w16du:dateUtc="2024-05-16T10:11:00Z">
        <w:r w:rsidR="008D2437">
          <w:rPr>
            <w:lang w:eastAsia="zh-CN"/>
          </w:rPr>
          <w:t>in</w:t>
        </w:r>
      </w:ins>
      <w:ins w:id="109" w:author="catt_jerry" w:date="2024-05-16T18:10:00Z" w16du:dateUtc="2024-05-16T10:10:00Z">
        <w:r w:rsidR="008D2437">
          <w:rPr>
            <w:lang w:eastAsia="zh-CN"/>
          </w:rPr>
          <w:t xml:space="preserve"> </w:t>
        </w:r>
      </w:ins>
      <w:ins w:id="110" w:author="catt_jerry" w:date="2024-05-17T10:11:00Z" w16du:dateUtc="2024-05-17T02:11:00Z">
        <w:r w:rsidR="008D2226">
          <w:rPr>
            <w:lang w:eastAsia="zh-CN"/>
          </w:rPr>
          <w:t>t</w:t>
        </w:r>
      </w:ins>
      <w:ins w:id="111" w:author="catt_jerry" w:date="2024-05-16T18:11:00Z" w16du:dateUtc="2024-05-16T10:11:00Z">
        <w:r w:rsidR="008D2437">
          <w:rPr>
            <w:lang w:eastAsia="zh-CN"/>
          </w:rPr>
          <w:t xml:space="preserve">he </w:t>
        </w:r>
      </w:ins>
      <w:ins w:id="112" w:author="catt_jerry" w:date="2024-05-16T18:10:00Z" w16du:dateUtc="2024-05-16T10:10:00Z">
        <w:r w:rsidR="008D2437">
          <w:rPr>
            <w:lang w:eastAsia="zh-CN"/>
          </w:rPr>
          <w:t>model</w:t>
        </w:r>
      </w:ins>
      <w:ins w:id="113" w:author="catt_jerry" w:date="2024-05-17T10:11:00Z" w16du:dateUtc="2024-05-17T02:11:00Z">
        <w:r w:rsidR="008D2226">
          <w:rPr>
            <w:lang w:eastAsia="zh-CN"/>
          </w:rPr>
          <w:t xml:space="preserve"> training process</w:t>
        </w:r>
      </w:ins>
      <w:ins w:id="114" w:author="catt_jerry" w:date="2024-05-16T18:10:00Z" w16du:dateUtc="2024-05-16T10:10:00Z">
        <w:r w:rsidR="008D2437">
          <w:rPr>
            <w:lang w:eastAsia="zh-CN"/>
          </w:rPr>
          <w:t>.</w:t>
        </w:r>
      </w:ins>
    </w:p>
    <w:p w14:paraId="19539C6A" w14:textId="545821B3" w:rsidR="009768AC" w:rsidRDefault="001815C9" w:rsidP="009768AC">
      <w:pPr>
        <w:rPr>
          <w:ins w:id="115" w:author="catt_jerry" w:date="2024-05-16T16:11:00Z" w16du:dateUtc="2024-05-16T08:11:00Z"/>
        </w:rPr>
      </w:pPr>
      <w:ins w:id="116" w:author="catt_jerry" w:date="2024-05-17T10:32:00Z" w16du:dateUtc="2024-05-17T02:32:00Z">
        <w:r>
          <w:t xml:space="preserve">When receiving an </w:t>
        </w:r>
      </w:ins>
      <w:ins w:id="117" w:author="catt_jerry" w:date="2024-05-17T10:33:00Z" w16du:dateUtc="2024-05-17T02:33:00Z">
        <w:r>
          <w:t xml:space="preserve">ML training </w:t>
        </w:r>
      </w:ins>
      <w:ins w:id="118" w:author="catt_jerry" w:date="2024-05-17T10:32:00Z" w16du:dateUtc="2024-05-17T02:32:00Z">
        <w:r>
          <w:t xml:space="preserve">request, the </w:t>
        </w:r>
      </w:ins>
      <w:ins w:id="119" w:author="catt_jerry" w:date="2024-05-17T10:33:00Z" w16du:dateUtc="2024-05-17T02:33:00Z">
        <w:r>
          <w:t xml:space="preserve">MLT </w:t>
        </w:r>
      </w:ins>
      <w:ins w:id="120" w:author="catt_jerry" w:date="2024-05-17T10:32:00Z" w16du:dateUtc="2024-05-17T02:32:00Z">
        <w:r>
          <w:t xml:space="preserve">MnS </w:t>
        </w:r>
      </w:ins>
      <w:ins w:id="121" w:author="catt_jerry" w:date="2024-05-17T10:33:00Z" w16du:dateUtc="2024-05-17T02:33:00Z">
        <w:r>
          <w:t>p</w:t>
        </w:r>
      </w:ins>
      <w:ins w:id="122" w:author="catt_jerry" w:date="2024-05-17T10:32:00Z" w16du:dateUtc="2024-05-17T02:32:00Z">
        <w:r>
          <w:t xml:space="preserve">roducer may evaluate </w:t>
        </w:r>
      </w:ins>
      <w:ins w:id="123" w:author="catt_rev2" w:date="2024-05-28T21:47:00Z" w16du:dateUtc="2024-05-28T13:47:00Z">
        <w:r w:rsidR="00896C90" w:rsidRPr="00896C90">
          <w:t xml:space="preserve">whether </w:t>
        </w:r>
        <w:r w:rsidR="00896C90">
          <w:t>distributed training is</w:t>
        </w:r>
        <w:r w:rsidR="00896C90" w:rsidRPr="00896C90">
          <w:t xml:space="preserve"> need</w:t>
        </w:r>
        <w:r w:rsidR="00896C90">
          <w:t>ed</w:t>
        </w:r>
        <w:r w:rsidR="00896C90" w:rsidRPr="00896C90">
          <w:t xml:space="preserve"> according to the training requirements provided by the ML training consumer</w:t>
        </w:r>
      </w:ins>
      <w:ins w:id="124" w:author="catt_rev2" w:date="2024-05-28T21:48:00Z" w16du:dateUtc="2024-05-28T13:48:00Z">
        <w:r w:rsidR="00896C90">
          <w:t>,</w:t>
        </w:r>
      </w:ins>
      <w:ins w:id="125" w:author="catt_rev2" w:date="2024-05-28T21:47:00Z" w16du:dateUtc="2024-05-28T13:47:00Z">
        <w:r w:rsidR="00896C90" w:rsidRPr="00896C90">
          <w:t xml:space="preserve"> </w:t>
        </w:r>
      </w:ins>
      <w:ins w:id="126" w:author="catt_jerry" w:date="2024-05-17T10:32:00Z" w16du:dateUtc="2024-05-17T02:32:00Z">
        <w:r>
          <w:t xml:space="preserve">and determine </w:t>
        </w:r>
      </w:ins>
      <w:ins w:id="127" w:author="catt_rev2" w:date="2024-05-28T21:50:00Z" w16du:dateUtc="2024-05-28T13:50:00Z">
        <w:r w:rsidR="00896C90" w:rsidRPr="002F6C06">
          <w:t>appropriate</w:t>
        </w:r>
      </w:ins>
      <w:ins w:id="128" w:author="catt_jerry" w:date="2024-05-17T10:34:00Z" w16du:dateUtc="2024-05-17T02:34:00Z">
        <w:del w:id="129" w:author="catt_rev2" w:date="2024-05-28T21:50:00Z" w16du:dateUtc="2024-05-28T13:50:00Z">
          <w:r w:rsidDel="00896C90">
            <w:delText>whi</w:delText>
          </w:r>
        </w:del>
      </w:ins>
      <w:ins w:id="130" w:author="catt_jerry" w:date="2024-05-17T10:35:00Z" w16du:dateUtc="2024-05-17T02:35:00Z">
        <w:del w:id="131" w:author="catt_rev2" w:date="2024-05-28T21:50:00Z" w16du:dateUtc="2024-05-28T13:50:00Z">
          <w:r w:rsidDel="00896C90">
            <w:delText>ch</w:delText>
          </w:r>
        </w:del>
        <w:r>
          <w:t xml:space="preserve"> training function</w:t>
        </w:r>
      </w:ins>
      <w:ins w:id="132" w:author="catt_rev2" w:date="2024-05-28T21:48:00Z" w16du:dateUtc="2024-05-28T13:48:00Z">
        <w:r w:rsidR="00896C90">
          <w:t>(s)</w:t>
        </w:r>
      </w:ins>
      <w:ins w:id="133" w:author="catt_jerry" w:date="2024-05-17T10:35:00Z" w16du:dateUtc="2024-05-17T02:35:00Z">
        <w:r>
          <w:t xml:space="preserve"> </w:t>
        </w:r>
      </w:ins>
      <w:ins w:id="134" w:author="catt_rev2" w:date="2024-05-28T21:50:00Z" w16du:dateUtc="2024-05-28T13:50:00Z">
        <w:r w:rsidR="00896C90">
          <w:t xml:space="preserve">which </w:t>
        </w:r>
      </w:ins>
      <w:ins w:id="135" w:author="catt_jerry" w:date="2024-05-17T10:35:00Z" w16du:dateUtc="2024-05-17T02:35:00Z">
        <w:del w:id="136" w:author="catt_rev2" w:date="2024-05-28T21:50:00Z" w16du:dateUtc="2024-05-28T13:50:00Z">
          <w:r w:rsidDel="00896C90">
            <w:delText>(no</w:delText>
          </w:r>
        </w:del>
      </w:ins>
      <w:ins w:id="137" w:author="catt_jerry" w:date="2024-05-17T10:36:00Z" w16du:dateUtc="2024-05-17T02:36:00Z">
        <w:del w:id="138" w:author="catt_rev2" w:date="2024-05-28T21:50:00Z" w16du:dateUtc="2024-05-28T13:50:00Z">
          <w:r w:rsidDel="00896C90">
            <w:delText>de)</w:delText>
          </w:r>
        </w:del>
      </w:ins>
      <w:ins w:id="139" w:author="catt_jerry" w:date="2024-05-17T10:35:00Z" w16du:dateUtc="2024-05-17T02:35:00Z">
        <w:del w:id="140" w:author="catt_rev2" w:date="2024-05-28T21:50:00Z" w16du:dateUtc="2024-05-28T13:50:00Z">
          <w:r w:rsidDel="00896C90">
            <w:delText xml:space="preserve"> </w:delText>
          </w:r>
        </w:del>
      </w:ins>
      <w:ins w:id="141" w:author="catt_jerry" w:date="2024-05-17T10:37:00Z" w16du:dateUtc="2024-05-17T02:37:00Z">
        <w:r>
          <w:t>need</w:t>
        </w:r>
      </w:ins>
      <w:ins w:id="142" w:author="catt_rev2" w:date="2024-05-28T21:51:00Z" w16du:dateUtc="2024-05-28T13:51:00Z">
        <w:r w:rsidR="00896C90">
          <w:t xml:space="preserve"> to</w:t>
        </w:r>
      </w:ins>
      <w:ins w:id="143" w:author="catt_jerry" w:date="2024-05-17T10:36:00Z" w16du:dateUtc="2024-05-17T02:36:00Z">
        <w:r>
          <w:t xml:space="preserve"> </w:t>
        </w:r>
      </w:ins>
      <w:bookmarkStart w:id="144" w:name="OLE_LINK5"/>
      <w:ins w:id="145" w:author="catt_jerry" w:date="2024-05-17T10:37:00Z" w16du:dateUtc="2024-05-17T02:37:00Z">
        <w:r w:rsidRPr="001815C9">
          <w:t>participate</w:t>
        </w:r>
        <w:r>
          <w:t xml:space="preserve"> </w:t>
        </w:r>
        <w:bookmarkEnd w:id="144"/>
        <w:r>
          <w:t>in</w:t>
        </w:r>
      </w:ins>
      <w:ins w:id="146" w:author="catt_rev2" w:date="2024-05-28T21:51:00Z" w16du:dateUtc="2024-05-28T13:51:00Z">
        <w:r w:rsidR="00896C90">
          <w:t xml:space="preserve"> the</w:t>
        </w:r>
      </w:ins>
      <w:ins w:id="147" w:author="catt_jerry" w:date="2024-05-17T10:37:00Z" w16du:dateUtc="2024-05-17T02:37:00Z">
        <w:r>
          <w:t xml:space="preserve"> </w:t>
        </w:r>
      </w:ins>
      <w:ins w:id="148" w:author="catt_rev2" w:date="2024-05-28T21:52:00Z" w16du:dateUtc="2024-05-28T13:52:00Z">
        <w:r w:rsidR="00896C90">
          <w:t xml:space="preserve">ML model </w:t>
        </w:r>
      </w:ins>
      <w:ins w:id="149" w:author="catt_jerry" w:date="2024-05-17T10:37:00Z" w16du:dateUtc="2024-05-17T02:37:00Z">
        <w:r>
          <w:t>training</w:t>
        </w:r>
      </w:ins>
      <w:ins w:id="150" w:author="catt_rev2" w:date="2024-05-28T21:48:00Z" w16du:dateUtc="2024-05-28T13:48:00Z">
        <w:r w:rsidR="00896C90">
          <w:t>.</w:t>
        </w:r>
      </w:ins>
      <w:ins w:id="151" w:author="catt_jerry" w:date="2024-05-16T17:54:00Z" w16du:dateUtc="2024-05-16T09:54:00Z">
        <w:del w:id="152" w:author="catt_rev2" w:date="2024-05-28T21:48:00Z" w16du:dateUtc="2024-05-28T13:48:00Z">
          <w:r w:rsidR="00FE461A" w:rsidDel="00896C90">
            <w:delText>,</w:delText>
          </w:r>
        </w:del>
        <w:r w:rsidR="00FE461A">
          <w:t xml:space="preserve"> </w:t>
        </w:r>
      </w:ins>
      <w:ins w:id="153" w:author="catt" w:date="2024-04-07T14:27:00Z" w16du:dateUtc="2024-04-07T06:27:00Z">
        <w:del w:id="154" w:author="catt_rev2" w:date="2024-05-28T21:48:00Z" w16du:dateUtc="2024-05-28T13:48:00Z">
          <w:r w:rsidR="009768AC" w:rsidDel="00896C90">
            <w:delText>the</w:delText>
          </w:r>
        </w:del>
      </w:ins>
      <w:ins w:id="155" w:author="catt_jerry" w:date="2024-05-16T17:55:00Z" w16du:dateUtc="2024-05-16T09:55:00Z">
        <w:del w:id="156" w:author="catt_rev2" w:date="2024-05-28T21:48:00Z" w16du:dateUtc="2024-05-28T13:48:00Z">
          <w:r w:rsidR="00FE461A" w:rsidDel="00896C90">
            <w:delText>the</w:delText>
          </w:r>
        </w:del>
      </w:ins>
      <w:ins w:id="157" w:author="catt_jerry" w:date="2024-05-16T17:56:00Z" w16du:dateUtc="2024-05-16T09:56:00Z">
        <w:del w:id="158" w:author="catt_rev2" w:date="2024-05-28T21:48:00Z" w16du:dateUtc="2024-05-28T13:48:00Z">
          <w:r w:rsidR="00FE461A" w:rsidDel="00896C90">
            <w:delText xml:space="preserve"> requested</w:delText>
          </w:r>
        </w:del>
      </w:ins>
      <w:ins w:id="159" w:author="catt" w:date="2024-04-07T14:27:00Z" w16du:dateUtc="2024-04-07T06:27:00Z">
        <w:del w:id="160" w:author="catt_rev2" w:date="2024-05-28T21:48:00Z" w16du:dateUtc="2024-05-28T13:48:00Z">
          <w:r w:rsidR="009768AC" w:rsidDel="00896C90">
            <w:delText xml:space="preserve"> </w:delText>
          </w:r>
          <w:r w:rsidR="009768AC" w:rsidRPr="00AF5C2B" w:rsidDel="00896C90">
            <w:delText>ML entity</w:delText>
          </w:r>
        </w:del>
      </w:ins>
      <w:ins w:id="161" w:author="catt_jerry" w:date="2024-05-16T16:54:00Z" w16du:dateUtc="2024-05-16T08:54:00Z">
        <w:del w:id="162" w:author="catt_rev2" w:date="2024-05-28T21:48:00Z" w16du:dateUtc="2024-05-28T13:48:00Z">
          <w:r w:rsidR="00134563" w:rsidDel="00896C90">
            <w:delText>model</w:delText>
          </w:r>
        </w:del>
      </w:ins>
      <w:ins w:id="163" w:author="catt" w:date="2024-04-07T14:27:00Z" w16du:dateUtc="2024-04-07T06:27:00Z">
        <w:del w:id="164" w:author="catt_rev2" w:date="2024-05-28T21:48:00Z" w16du:dateUtc="2024-05-28T13:48:00Z">
          <w:r w:rsidR="009768AC" w:rsidRPr="00AF5C2B" w:rsidDel="00896C90">
            <w:delText xml:space="preserve"> needs to </w:delText>
          </w:r>
        </w:del>
      </w:ins>
      <w:ins w:id="165" w:author="catt_jerry" w:date="2024-05-16T17:55:00Z" w16du:dateUtc="2024-05-16T09:55:00Z">
        <w:del w:id="166" w:author="catt_rev2" w:date="2024-05-28T21:48:00Z" w16du:dateUtc="2024-05-28T13:48:00Z">
          <w:r w:rsidR="00FE461A" w:rsidDel="00896C90">
            <w:delText xml:space="preserve">could </w:delText>
          </w:r>
        </w:del>
      </w:ins>
      <w:ins w:id="167" w:author="catt" w:date="2024-04-07T14:27:00Z" w16du:dateUtc="2024-04-07T06:27:00Z">
        <w:del w:id="168" w:author="catt_rev2" w:date="2024-05-28T21:48:00Z" w16du:dateUtc="2024-05-28T13:48:00Z">
          <w:r w:rsidR="009768AC" w:rsidRPr="00AF5C2B" w:rsidDel="00896C90">
            <w:delText xml:space="preserve">be </w:delText>
          </w:r>
          <w:r w:rsidR="009768AC" w:rsidDel="00896C90">
            <w:delText>segmented into different parts that can run concurrently in different training function (</w:delText>
          </w:r>
          <w:r w:rsidR="009768AC" w:rsidRPr="00EF69D0" w:rsidDel="00896C90">
            <w:delText>e.g.</w:delText>
          </w:r>
          <w:r w:rsidR="009768AC" w:rsidRPr="00AF5C2B" w:rsidDel="00896C90">
            <w:delText xml:space="preserve"> management system</w:delText>
          </w:r>
          <w:r w:rsidR="009768AC" w:rsidDel="00896C90">
            <w:delText xml:space="preserve">, </w:delText>
          </w:r>
          <w:r w:rsidR="009768AC" w:rsidRPr="00AF5C2B" w:rsidDel="00896C90">
            <w:delText xml:space="preserve">gNB or </w:delText>
          </w:r>
          <w:r w:rsidR="009768AC" w:rsidRPr="00AF5C2B" w:rsidDel="00896C90">
            <w:rPr>
              <w:lang w:eastAsia="zh-CN"/>
            </w:rPr>
            <w:delText>NWDAF</w:delText>
          </w:r>
          <w:r w:rsidR="009768AC" w:rsidRPr="00AF5C2B" w:rsidDel="00896C90">
            <w:delText>)</w:delText>
          </w:r>
          <w:r w:rsidR="009768AC" w:rsidDel="00896C90">
            <w:delText>, and each one runs on the same data</w:delText>
          </w:r>
          <w:r w:rsidR="009768AC" w:rsidRPr="00AF5C2B" w:rsidDel="00896C90">
            <w:delText>.</w:delText>
          </w:r>
          <w:r w:rsidR="009768AC" w:rsidRPr="00413D78" w:rsidDel="00896C90">
            <w:delText xml:space="preserve"> The MLT MnS producer needs to synchronize the shared parameters</w:delText>
          </w:r>
          <w:r w:rsidR="009768AC" w:rsidDel="00896C90">
            <w:delText xml:space="preserve"> (e.g.</w:delText>
          </w:r>
          <w:r w:rsidR="009768AC" w:rsidRPr="00413D78" w:rsidDel="00896C90">
            <w:delText xml:space="preserve"> once for each forward or backward-propagation step</w:delText>
          </w:r>
          <w:r w:rsidR="009768AC" w:rsidDel="00896C90">
            <w:delText xml:space="preserve">). </w:delText>
          </w:r>
          <w:r w:rsidR="009768AC" w:rsidRPr="005A01B3" w:rsidDel="00896C90">
            <w:delText xml:space="preserve">As only part of a model operates on any individual </w:delText>
          </w:r>
          <w:r w:rsidR="009768AC" w:rsidRPr="00413D78" w:rsidDel="00896C90">
            <w:delText>MLT MnS producer</w:delText>
          </w:r>
          <w:r w:rsidR="009768AC" w:rsidRPr="005A01B3" w:rsidDel="00896C90">
            <w:delText xml:space="preserve">, a set of </w:delText>
          </w:r>
          <w:r w:rsidR="009768AC" w:rsidRPr="00413D78" w:rsidDel="00896C90">
            <w:delText>MLT MnS producer</w:delText>
          </w:r>
          <w:r w:rsidR="009768AC" w:rsidRPr="005A01B3" w:rsidDel="00896C90">
            <w:delText xml:space="preserve"> can collectively </w:delText>
          </w:r>
          <w:r w:rsidR="009768AC" w:rsidDel="00896C90">
            <w:delText>training</w:delText>
          </w:r>
          <w:r w:rsidR="009768AC" w:rsidRPr="005A01B3" w:rsidDel="00896C90">
            <w:delText xml:space="preserve"> a larger model</w:delText>
          </w:r>
          <w:r w:rsidR="009768AC" w:rsidDel="00896C90">
            <w:delText>.</w:delText>
          </w:r>
        </w:del>
      </w:ins>
    </w:p>
    <w:p w14:paraId="341041A1" w14:textId="258D5258" w:rsidR="004511B0" w:rsidRDefault="004511B0" w:rsidP="004511B0">
      <w:pPr>
        <w:pStyle w:val="NO"/>
        <w:rPr>
          <w:ins w:id="169" w:author="catt" w:date="2024-04-07T14:27:00Z" w16du:dateUtc="2024-04-07T06:27:00Z"/>
        </w:rPr>
      </w:pPr>
      <w:ins w:id="170" w:author="catt_jerry" w:date="2024-05-16T16:11:00Z" w16du:dateUtc="2024-05-16T08:11:00Z">
        <w:r w:rsidRPr="00AF5C2B">
          <w:t>NOTE:</w:t>
        </w:r>
        <w:r w:rsidRPr="00AF5C2B">
          <w:tab/>
        </w:r>
      </w:ins>
      <w:ins w:id="171" w:author="catt_jerry" w:date="2024-05-16T16:37:00Z" w16du:dateUtc="2024-05-16T08:37:00Z">
        <w:r w:rsidR="001A43ED">
          <w:t xml:space="preserve">How to </w:t>
        </w:r>
      </w:ins>
      <w:ins w:id="172" w:author="catt_jerry" w:date="2024-05-16T16:42:00Z" w16du:dateUtc="2024-05-16T08:42:00Z">
        <w:r w:rsidR="00227059">
          <w:t xml:space="preserve">split the ML model </w:t>
        </w:r>
      </w:ins>
      <w:ins w:id="173" w:author="catt_jerry" w:date="2024-05-16T16:37:00Z" w16du:dateUtc="2024-05-16T08:37:00Z">
        <w:r w:rsidR="001A43ED">
          <w:t xml:space="preserve">and </w:t>
        </w:r>
        <w:r w:rsidR="001A43ED" w:rsidRPr="001A43ED">
          <w:t xml:space="preserve">synchronize the parameters </w:t>
        </w:r>
      </w:ins>
      <w:ins w:id="174" w:author="catt_jerry" w:date="2024-05-17T10:39:00Z" w16du:dateUtc="2024-05-17T02:39:00Z">
        <w:r w:rsidR="001815C9">
          <w:t xml:space="preserve">in different training function </w:t>
        </w:r>
      </w:ins>
      <w:ins w:id="175" w:author="catt_jerry" w:date="2024-05-16T16:38:00Z" w16du:dateUtc="2024-05-16T08:38:00Z">
        <w:r w:rsidR="001A43ED">
          <w:t>depends on the</w:t>
        </w:r>
      </w:ins>
      <w:ins w:id="176" w:author="catt_jerry" w:date="2024-05-16T16:35:00Z" w16du:dateUtc="2024-05-16T08:35:00Z">
        <w:r w:rsidR="001A43ED" w:rsidRPr="001A43ED">
          <w:t xml:space="preserve"> distributed algorithm</w:t>
        </w:r>
      </w:ins>
      <w:ins w:id="177" w:author="catt_jerry" w:date="2024-05-16T16:52:00Z" w16du:dateUtc="2024-05-16T08:52:00Z">
        <w:r w:rsidR="00863E7F">
          <w:t xml:space="preserve"> which </w:t>
        </w:r>
      </w:ins>
      <w:ins w:id="178" w:author="catt_jerry" w:date="2024-05-16T16:53:00Z" w16du:dateUtc="2024-05-16T08:53:00Z">
        <w:r w:rsidR="00863E7F" w:rsidRPr="00863E7F">
          <w:t>are proprietary and not in scope for standardization</w:t>
        </w:r>
        <w:r w:rsidR="00863E7F">
          <w:t>.</w:t>
        </w:r>
      </w:ins>
    </w:p>
    <w:p w14:paraId="37A452D8" w14:textId="77777777" w:rsidR="009768AC" w:rsidRPr="00FD1C9D" w:rsidRDefault="009768AC" w:rsidP="009768AC">
      <w:pPr>
        <w:pStyle w:val="40"/>
        <w:rPr>
          <w:ins w:id="179" w:author="catt" w:date="2024-04-07T14:27:00Z" w16du:dateUtc="2024-04-07T06:27:00Z"/>
        </w:rPr>
      </w:pPr>
      <w:bookmarkStart w:id="180" w:name="_Toc50630203"/>
      <w:bookmarkStart w:id="181" w:name="_Toc66877269"/>
      <w:ins w:id="182" w:author="catt" w:date="2024-04-07T14:27:00Z" w16du:dateUtc="2024-04-07T06:27:00Z">
        <w:r w:rsidRPr="00FD1C9D">
          <w:t>5.</w:t>
        </w:r>
        <w:proofErr w:type="gramStart"/>
        <w:r w:rsidRPr="00FD1C9D">
          <w:t>1.x.</w:t>
        </w:r>
        <w:proofErr w:type="gramEnd"/>
        <w:r w:rsidRPr="00FD1C9D">
          <w:t>3</w:t>
        </w:r>
        <w:r w:rsidRPr="00FD1C9D">
          <w:tab/>
          <w:t>Potential requirements</w:t>
        </w:r>
        <w:bookmarkEnd w:id="180"/>
        <w:bookmarkEnd w:id="181"/>
      </w:ins>
    </w:p>
    <w:p w14:paraId="360AF51F" w14:textId="4287B3EE" w:rsidR="009768AC" w:rsidRDefault="009768AC" w:rsidP="009768AC">
      <w:pPr>
        <w:tabs>
          <w:tab w:val="left" w:pos="2340"/>
        </w:tabs>
        <w:rPr>
          <w:ins w:id="183" w:author="catt_jerry" w:date="2024-05-16T17:59:00Z" w16du:dateUtc="2024-05-16T09:59:00Z"/>
          <w:lang w:eastAsia="zh-CN"/>
        </w:rPr>
      </w:pPr>
      <w:ins w:id="184" w:author="catt" w:date="2024-04-07T14:27:00Z" w16du:dateUtc="2024-04-07T06:27:00Z">
        <w:r>
          <w:rPr>
            <w:b/>
            <w:lang w:eastAsia="zh-CN"/>
          </w:rPr>
          <w:t>REQ-ML_DIST-TRNG-01</w:t>
        </w:r>
        <w:r>
          <w:rPr>
            <w:lang w:eastAsia="zh-CN"/>
          </w:rPr>
          <w:tab/>
          <w:t xml:space="preserve">The </w:t>
        </w:r>
        <w:r w:rsidRPr="00F17505">
          <w:rPr>
            <w:lang w:eastAsia="zh-CN"/>
          </w:rPr>
          <w:t xml:space="preserve">MLT MnS producer </w:t>
        </w:r>
        <w:r>
          <w:rPr>
            <w:lang w:eastAsia="zh-CN"/>
          </w:rPr>
          <w:t xml:space="preserve">should have a capability allowing the authorized consumer to </w:t>
        </w:r>
      </w:ins>
      <w:ins w:id="185" w:author="catt_rev2" w:date="2024-05-28T21:53:00Z" w16du:dateUtc="2024-05-28T13:53:00Z">
        <w:r w:rsidR="00896C90" w:rsidRPr="002F6C06">
          <w:t xml:space="preserve">provide requirements </w:t>
        </w:r>
      </w:ins>
      <w:ins w:id="186" w:author="catt" w:date="2024-04-07T14:27:00Z" w16du:dateUtc="2024-04-07T06:27:00Z">
        <w:del w:id="187" w:author="catt_rev2" w:date="2024-05-28T21:53:00Z" w16du:dateUtc="2024-05-28T13:53:00Z">
          <w:r w:rsidDel="00896C90">
            <w:rPr>
              <w:lang w:eastAsia="zh-CN"/>
            </w:rPr>
            <w:delText>request</w:delText>
          </w:r>
        </w:del>
      </w:ins>
      <w:ins w:id="188" w:author="catt_rev2" w:date="2024-05-28T21:53:00Z" w16du:dateUtc="2024-05-28T13:53:00Z">
        <w:r w:rsidR="00896C90">
          <w:rPr>
            <w:lang w:eastAsia="zh-CN"/>
          </w:rPr>
          <w:t>for</w:t>
        </w:r>
      </w:ins>
      <w:ins w:id="189" w:author="catt" w:date="2024-04-07T14:27:00Z" w16du:dateUtc="2024-04-07T06:27:00Z">
        <w:r>
          <w:rPr>
            <w:lang w:eastAsia="zh-CN"/>
          </w:rPr>
          <w:t xml:space="preserve"> ML </w:t>
        </w:r>
        <w:r>
          <w:t>d</w:t>
        </w:r>
        <w:r w:rsidRPr="00F01952">
          <w:t>istributed training</w:t>
        </w:r>
        <w:r>
          <w:rPr>
            <w:lang w:eastAsia="zh-CN"/>
          </w:rPr>
          <w:t>.</w:t>
        </w:r>
      </w:ins>
    </w:p>
    <w:p w14:paraId="2BF4CDAB" w14:textId="1534AA71" w:rsidR="00FE461A" w:rsidRDefault="00FE461A" w:rsidP="009768AC">
      <w:pPr>
        <w:tabs>
          <w:tab w:val="left" w:pos="2340"/>
        </w:tabs>
        <w:rPr>
          <w:ins w:id="190" w:author="catt" w:date="2024-04-07T14:27:00Z" w16du:dateUtc="2024-04-07T06:27:00Z"/>
          <w:lang w:eastAsia="zh-CN"/>
        </w:rPr>
      </w:pPr>
      <w:ins w:id="191" w:author="catt_jerry" w:date="2024-05-16T17:59:00Z" w16du:dateUtc="2024-05-16T09:59:00Z">
        <w:r>
          <w:rPr>
            <w:b/>
            <w:lang w:eastAsia="zh-CN"/>
          </w:rPr>
          <w:t>REQ-ML_DIST-TRNG-02</w:t>
        </w:r>
        <w:r>
          <w:rPr>
            <w:lang w:eastAsia="zh-CN"/>
          </w:rPr>
          <w:tab/>
          <w:t xml:space="preserve">The </w:t>
        </w:r>
        <w:r w:rsidRPr="00F17505">
          <w:rPr>
            <w:lang w:eastAsia="zh-CN"/>
          </w:rPr>
          <w:t xml:space="preserve">MLT MnS producer </w:t>
        </w:r>
        <w:r>
          <w:rPr>
            <w:lang w:eastAsia="zh-CN"/>
          </w:rPr>
          <w:t>should have a capability allowing the authorized consumer to</w:t>
        </w:r>
      </w:ins>
      <w:ins w:id="192" w:author="catt_jerry" w:date="2024-05-16T18:01:00Z" w16du:dateUtc="2024-05-16T10:01:00Z">
        <w:r>
          <w:rPr>
            <w:lang w:eastAsia="zh-CN"/>
          </w:rPr>
          <w:t xml:space="preserve"> </w:t>
        </w:r>
      </w:ins>
      <w:ins w:id="193" w:author="catt_rev2" w:date="2024-05-28T21:56:00Z" w16du:dateUtc="2024-05-28T13:56:00Z">
        <w:r w:rsidR="00896C90" w:rsidRPr="002F6C06">
          <w:t xml:space="preserve">provide </w:t>
        </w:r>
      </w:ins>
      <w:ins w:id="194" w:author="catt_rev2" w:date="2024-05-28T21:55:00Z" w16du:dateUtc="2024-05-28T13:55:00Z">
        <w:r w:rsidR="00896C90" w:rsidRPr="002F6C06">
          <w:t xml:space="preserve">requirements for selecting </w:t>
        </w:r>
      </w:ins>
      <w:ins w:id="195" w:author="catt_rev2" w:date="2024-05-28T21:56:00Z" w16du:dateUtc="2024-05-28T13:56:00Z">
        <w:r w:rsidR="00896C90" w:rsidRPr="002F6C06">
          <w:t>appropriate</w:t>
        </w:r>
        <w:r w:rsidR="00896C90">
          <w:t xml:space="preserve"> training functions </w:t>
        </w:r>
      </w:ins>
      <w:ins w:id="196" w:author="catt_jerry" w:date="2024-05-16T18:01:00Z" w16du:dateUtc="2024-05-16T10:01:00Z">
        <w:del w:id="197" w:author="catt_rev2" w:date="2024-05-28T21:55:00Z" w16du:dateUtc="2024-05-28T13:55:00Z">
          <w:r w:rsidDel="00896C90">
            <w:rPr>
              <w:lang w:eastAsia="zh-CN"/>
            </w:rPr>
            <w:delText>specify which device</w:delText>
          </w:r>
        </w:del>
      </w:ins>
      <w:ins w:id="198" w:author="catt_jerry" w:date="2024-05-16T18:02:00Z" w16du:dateUtc="2024-05-16T10:02:00Z">
        <w:del w:id="199" w:author="catt_rev2" w:date="2024-05-28T21:55:00Z" w16du:dateUtc="2024-05-28T13:55:00Z">
          <w:r w:rsidDel="00896C90">
            <w:rPr>
              <w:lang w:eastAsia="zh-CN"/>
            </w:rPr>
            <w:delText>s</w:delText>
          </w:r>
        </w:del>
      </w:ins>
      <w:ins w:id="200" w:author="catt_jerry" w:date="2024-05-16T18:01:00Z" w16du:dateUtc="2024-05-16T10:01:00Z">
        <w:del w:id="201" w:author="catt_rev2" w:date="2024-05-28T21:55:00Z" w16du:dateUtc="2024-05-28T13:55:00Z">
          <w:r w:rsidDel="00896C90">
            <w:rPr>
              <w:lang w:eastAsia="zh-CN"/>
            </w:rPr>
            <w:delText xml:space="preserve"> </w:delText>
          </w:r>
        </w:del>
        <w:del w:id="202" w:author="catt_rev2" w:date="2024-05-28T21:56:00Z" w16du:dateUtc="2024-05-28T13:56:00Z">
          <w:r w:rsidDel="00896C90">
            <w:rPr>
              <w:lang w:eastAsia="zh-CN"/>
            </w:rPr>
            <w:delText>could be invol</w:delText>
          </w:r>
        </w:del>
      </w:ins>
      <w:ins w:id="203" w:author="catt_jerry" w:date="2024-05-16T18:02:00Z" w16du:dateUtc="2024-05-16T10:02:00Z">
        <w:del w:id="204" w:author="catt_rev2" w:date="2024-05-28T21:56:00Z" w16du:dateUtc="2024-05-28T13:56:00Z">
          <w:r w:rsidDel="00896C90">
            <w:rPr>
              <w:lang w:eastAsia="zh-CN"/>
            </w:rPr>
            <w:delText xml:space="preserve">ved </w:delText>
          </w:r>
        </w:del>
      </w:ins>
      <w:ins w:id="205" w:author="catt_jerry" w:date="2024-05-16T18:11:00Z" w16du:dateUtc="2024-05-16T10:11:00Z">
        <w:del w:id="206" w:author="catt_rev2" w:date="2024-05-28T21:56:00Z" w16du:dateUtc="2024-05-28T13:56:00Z">
          <w:r w:rsidR="008D2437" w:rsidDel="00896C90">
            <w:rPr>
              <w:lang w:eastAsia="zh-CN"/>
            </w:rPr>
            <w:delText>in</w:delText>
          </w:r>
        </w:del>
      </w:ins>
      <w:ins w:id="207" w:author="catt_jerry" w:date="2024-05-16T18:02:00Z" w16du:dateUtc="2024-05-16T10:02:00Z">
        <w:del w:id="208" w:author="catt_rev2" w:date="2024-05-28T21:56:00Z" w16du:dateUtc="2024-05-28T13:56:00Z">
          <w:r w:rsidDel="00896C90">
            <w:rPr>
              <w:lang w:eastAsia="zh-CN"/>
            </w:rPr>
            <w:delText xml:space="preserve"> training </w:delText>
          </w:r>
        </w:del>
      </w:ins>
      <w:ins w:id="209" w:author="catt_jerry" w:date="2024-05-16T18:11:00Z" w16du:dateUtc="2024-05-16T10:11:00Z">
        <w:del w:id="210" w:author="catt_rev2" w:date="2024-05-28T21:56:00Z" w16du:dateUtc="2024-05-28T13:56:00Z">
          <w:r w:rsidR="008D2437" w:rsidDel="00896C90">
            <w:rPr>
              <w:lang w:eastAsia="zh-CN"/>
            </w:rPr>
            <w:delText xml:space="preserve">the </w:delText>
          </w:r>
        </w:del>
      </w:ins>
      <w:ins w:id="211" w:author="catt_jerry" w:date="2024-05-16T18:02:00Z" w16du:dateUtc="2024-05-16T10:02:00Z">
        <w:del w:id="212" w:author="catt_rev2" w:date="2024-05-28T21:56:00Z" w16du:dateUtc="2024-05-28T13:56:00Z">
          <w:r w:rsidDel="00896C90">
            <w:rPr>
              <w:lang w:eastAsia="zh-CN"/>
            </w:rPr>
            <w:delText>model</w:delText>
          </w:r>
        </w:del>
      </w:ins>
      <w:ins w:id="213" w:author="catt_rev2" w:date="2024-05-28T21:56:00Z" w16du:dateUtc="2024-05-28T13:56:00Z">
        <w:r w:rsidR="00896C90">
          <w:rPr>
            <w:lang w:eastAsia="zh-CN"/>
          </w:rPr>
          <w:t xml:space="preserve">for </w:t>
        </w:r>
      </w:ins>
      <w:ins w:id="214" w:author="catt_rev2" w:date="2024-05-28T21:57:00Z" w16du:dateUtc="2024-05-28T13:57:00Z">
        <w:r w:rsidR="00896C90">
          <w:rPr>
            <w:lang w:eastAsia="zh-CN"/>
          </w:rPr>
          <w:t xml:space="preserve">ML </w:t>
        </w:r>
        <w:r w:rsidR="00896C90">
          <w:t>d</w:t>
        </w:r>
        <w:r w:rsidR="00896C90" w:rsidRPr="00F01952">
          <w:t>istributed training</w:t>
        </w:r>
      </w:ins>
      <w:ins w:id="215" w:author="catt_jerry" w:date="2024-05-16T17:59:00Z" w16du:dateUtc="2024-05-16T09:59:00Z">
        <w:r>
          <w:rPr>
            <w:lang w:eastAsia="zh-CN"/>
          </w:rPr>
          <w:t>.</w:t>
        </w:r>
      </w:ins>
    </w:p>
    <w:p w14:paraId="5D6A7922" w14:textId="77777777" w:rsidR="009768AC" w:rsidRPr="00FD1C9D" w:rsidRDefault="009768AC" w:rsidP="009768AC">
      <w:pPr>
        <w:pStyle w:val="40"/>
        <w:rPr>
          <w:ins w:id="216" w:author="catt" w:date="2024-04-07T14:27:00Z" w16du:dateUtc="2024-04-07T06:27:00Z"/>
        </w:rPr>
      </w:pPr>
      <w:bookmarkStart w:id="217" w:name="_Toc50630204"/>
      <w:bookmarkStart w:id="218" w:name="_Toc66877270"/>
      <w:ins w:id="219" w:author="catt" w:date="2024-04-07T14:27:00Z" w16du:dateUtc="2024-04-07T06:27:00Z">
        <w:r w:rsidRPr="00FD1C9D">
          <w:t>5.</w:t>
        </w:r>
        <w:proofErr w:type="gramStart"/>
        <w:r w:rsidRPr="00FD1C9D">
          <w:t>1.x.</w:t>
        </w:r>
        <w:proofErr w:type="gramEnd"/>
        <w:r w:rsidRPr="00FD1C9D">
          <w:t>4</w:t>
        </w:r>
        <w:r w:rsidRPr="00FD1C9D">
          <w:tab/>
          <w:t>Possible solutions</w:t>
        </w:r>
        <w:bookmarkEnd w:id="217"/>
        <w:bookmarkEnd w:id="218"/>
      </w:ins>
    </w:p>
    <w:p w14:paraId="58B5E325" w14:textId="77777777" w:rsidR="009768AC" w:rsidRDefault="009768AC" w:rsidP="009768AC">
      <w:pPr>
        <w:rPr>
          <w:ins w:id="220" w:author="catt" w:date="2024-04-07T14:27:00Z" w16du:dateUtc="2024-04-07T06:27:00Z"/>
        </w:rPr>
      </w:pPr>
      <w:ins w:id="221" w:author="catt" w:date="2024-04-07T14:27:00Z" w16du:dateUtc="2024-04-07T06:27:00Z">
        <w:r>
          <w:t>TBD</w:t>
        </w:r>
      </w:ins>
    </w:p>
    <w:p w14:paraId="54D7DB75" w14:textId="77777777" w:rsidR="009768AC" w:rsidRPr="00FD1C9D" w:rsidRDefault="009768AC" w:rsidP="009768AC">
      <w:pPr>
        <w:pStyle w:val="40"/>
        <w:rPr>
          <w:ins w:id="222" w:author="catt" w:date="2024-04-07T14:27:00Z" w16du:dateUtc="2024-04-07T06:27:00Z"/>
        </w:rPr>
      </w:pPr>
      <w:bookmarkStart w:id="223" w:name="_Toc66877274"/>
      <w:ins w:id="224" w:author="catt" w:date="2024-04-07T14:27:00Z" w16du:dateUtc="2024-04-07T06:27:00Z">
        <w:r w:rsidRPr="00FD1C9D">
          <w:t>5.1.x.5</w:t>
        </w:r>
        <w:r w:rsidRPr="00FD1C9D">
          <w:tab/>
          <w:t>Evaluation</w:t>
        </w:r>
        <w:bookmarkEnd w:id="223"/>
      </w:ins>
    </w:p>
    <w:p w14:paraId="780AE93F" w14:textId="77777777" w:rsidR="009768AC" w:rsidRDefault="009768AC" w:rsidP="009768AC">
      <w:pPr>
        <w:rPr>
          <w:ins w:id="225" w:author="catt" w:date="2024-04-07T14:27:00Z" w16du:dateUtc="2024-04-07T06:27:00Z"/>
        </w:rPr>
      </w:pPr>
      <w:ins w:id="226" w:author="catt" w:date="2024-04-07T14:27:00Z" w16du:dateUtc="2024-04-07T06:27:00Z">
        <w:r>
          <w:t>TBD</w:t>
        </w:r>
      </w:ins>
    </w:p>
    <w:p w14:paraId="1E9D4DD7" w14:textId="4B7B1B9A" w:rsidR="002A59BE" w:rsidRDefault="002A59BE" w:rsidP="002A59BE">
      <w:pPr>
        <w:pStyle w:val="30"/>
      </w:pPr>
      <w: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4023B" w:rsidRPr="00477531" w14:paraId="068A8419" w14:textId="77777777" w:rsidTr="00E80127">
        <w:tc>
          <w:tcPr>
            <w:tcW w:w="9639" w:type="dxa"/>
            <w:shd w:val="clear" w:color="auto" w:fill="FFFFCC"/>
            <w:vAlign w:val="center"/>
          </w:tcPr>
          <w:p w14:paraId="2628CE99" w14:textId="77777777" w:rsidR="0054023B" w:rsidRPr="00477531" w:rsidRDefault="0054023B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57A1ED6" w14:textId="77777777" w:rsidR="002A59BE" w:rsidRPr="0054023B" w:rsidRDefault="002A59BE"/>
    <w:sectPr w:rsidR="002A59BE" w:rsidRPr="0054023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4003D4" w14:textId="77777777" w:rsidR="00135065" w:rsidRDefault="00135065">
      <w:r>
        <w:separator/>
      </w:r>
    </w:p>
  </w:endnote>
  <w:endnote w:type="continuationSeparator" w:id="0">
    <w:p w14:paraId="3F642C4E" w14:textId="77777777" w:rsidR="00135065" w:rsidRDefault="001350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37A01E" w14:textId="77777777" w:rsidR="00135065" w:rsidRDefault="00135065">
      <w:r>
        <w:separator/>
      </w:r>
    </w:p>
  </w:footnote>
  <w:footnote w:type="continuationSeparator" w:id="0">
    <w:p w14:paraId="15740A5D" w14:textId="77777777" w:rsidR="00135065" w:rsidRDefault="001350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9C86619"/>
    <w:multiLevelType w:val="hybridMultilevel"/>
    <w:tmpl w:val="3E6E4C3C"/>
    <w:lvl w:ilvl="0" w:tplc="F8300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CE6780B"/>
    <w:multiLevelType w:val="hybridMultilevel"/>
    <w:tmpl w:val="24D429F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F951D8"/>
    <w:multiLevelType w:val="hybridMultilevel"/>
    <w:tmpl w:val="F13C4B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CBE6A18"/>
    <w:multiLevelType w:val="hybridMultilevel"/>
    <w:tmpl w:val="F490F7D2"/>
    <w:lvl w:ilvl="0" w:tplc="C664A0B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FAC7371"/>
    <w:multiLevelType w:val="hybridMultilevel"/>
    <w:tmpl w:val="19C0505A"/>
    <w:lvl w:ilvl="0" w:tplc="4FF612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24795514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9749574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724672355">
    <w:abstractNumId w:val="14"/>
  </w:num>
  <w:num w:numId="4" w16cid:durableId="1294140683">
    <w:abstractNumId w:val="18"/>
  </w:num>
  <w:num w:numId="5" w16cid:durableId="589510541">
    <w:abstractNumId w:val="16"/>
  </w:num>
  <w:num w:numId="6" w16cid:durableId="266740142">
    <w:abstractNumId w:val="11"/>
  </w:num>
  <w:num w:numId="7" w16cid:durableId="436876544">
    <w:abstractNumId w:val="12"/>
  </w:num>
  <w:num w:numId="8" w16cid:durableId="1657804015">
    <w:abstractNumId w:val="25"/>
  </w:num>
  <w:num w:numId="9" w16cid:durableId="637220542">
    <w:abstractNumId w:val="22"/>
  </w:num>
  <w:num w:numId="10" w16cid:durableId="2057315467">
    <w:abstractNumId w:val="24"/>
  </w:num>
  <w:num w:numId="11" w16cid:durableId="1053232603">
    <w:abstractNumId w:val="15"/>
  </w:num>
  <w:num w:numId="12" w16cid:durableId="1055858684">
    <w:abstractNumId w:val="21"/>
  </w:num>
  <w:num w:numId="13" w16cid:durableId="1901205620">
    <w:abstractNumId w:val="9"/>
  </w:num>
  <w:num w:numId="14" w16cid:durableId="875048842">
    <w:abstractNumId w:val="7"/>
  </w:num>
  <w:num w:numId="15" w16cid:durableId="2063092100">
    <w:abstractNumId w:val="6"/>
  </w:num>
  <w:num w:numId="16" w16cid:durableId="101844284">
    <w:abstractNumId w:val="5"/>
  </w:num>
  <w:num w:numId="17" w16cid:durableId="484860161">
    <w:abstractNumId w:val="4"/>
  </w:num>
  <w:num w:numId="18" w16cid:durableId="758716333">
    <w:abstractNumId w:val="8"/>
  </w:num>
  <w:num w:numId="19" w16cid:durableId="409813305">
    <w:abstractNumId w:val="3"/>
  </w:num>
  <w:num w:numId="20" w16cid:durableId="1786725672">
    <w:abstractNumId w:val="2"/>
  </w:num>
  <w:num w:numId="21" w16cid:durableId="1371494907">
    <w:abstractNumId w:val="1"/>
  </w:num>
  <w:num w:numId="22" w16cid:durableId="1621689334">
    <w:abstractNumId w:val="0"/>
  </w:num>
  <w:num w:numId="23" w16cid:durableId="1814366464">
    <w:abstractNumId w:val="19"/>
  </w:num>
  <w:num w:numId="24" w16cid:durableId="1421365120">
    <w:abstractNumId w:val="17"/>
  </w:num>
  <w:num w:numId="25" w16cid:durableId="1921867301">
    <w:abstractNumId w:val="13"/>
  </w:num>
  <w:num w:numId="26" w16cid:durableId="1936934517">
    <w:abstractNumId w:val="23"/>
  </w:num>
  <w:num w:numId="27" w16cid:durableId="1677031003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catt_rev2">
    <w15:presenceInfo w15:providerId="None" w15:userId="catt_rev2"/>
  </w15:person>
  <w15:person w15:author="catt">
    <w15:presenceInfo w15:providerId="None" w15:userId="catt"/>
  </w15:person>
  <w15:person w15:author="catt_jerry">
    <w15:presenceInfo w15:providerId="None" w15:userId="catt_jer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CA" w:vendorID="64" w:dllVersion="4096" w:nlCheck="1" w:checkStyle="0"/>
  <w:activeWritingStyle w:appName="MSWord" w:lang="en-CA" w:vendorID="64" w:dllVersion="6" w:nlCheck="1" w:checkStyle="1"/>
  <w:activeWritingStyle w:appName="MSWord" w:lang="zh-CN" w:vendorID="64" w:dllVersion="5" w:nlCheck="1" w:checkStyle="1"/>
  <w:activeWritingStyle w:appName="MSWord" w:lang="en-CA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qgUAEwhCsywAAAA="/>
  </w:docVars>
  <w:rsids>
    <w:rsidRoot w:val="00E30155"/>
    <w:rsid w:val="00012515"/>
    <w:rsid w:val="000230A3"/>
    <w:rsid w:val="00046389"/>
    <w:rsid w:val="00067119"/>
    <w:rsid w:val="00074722"/>
    <w:rsid w:val="0008083D"/>
    <w:rsid w:val="000819D8"/>
    <w:rsid w:val="00085D0B"/>
    <w:rsid w:val="000934A6"/>
    <w:rsid w:val="000A2C6C"/>
    <w:rsid w:val="000A4660"/>
    <w:rsid w:val="000B0BE0"/>
    <w:rsid w:val="000C62E9"/>
    <w:rsid w:val="000D1B5B"/>
    <w:rsid w:val="000E626A"/>
    <w:rsid w:val="00101E66"/>
    <w:rsid w:val="0010401F"/>
    <w:rsid w:val="00112FC3"/>
    <w:rsid w:val="00114832"/>
    <w:rsid w:val="001343B4"/>
    <w:rsid w:val="00134563"/>
    <w:rsid w:val="00135065"/>
    <w:rsid w:val="00173FA3"/>
    <w:rsid w:val="001815C9"/>
    <w:rsid w:val="00184B6F"/>
    <w:rsid w:val="001861E5"/>
    <w:rsid w:val="001969DA"/>
    <w:rsid w:val="00197930"/>
    <w:rsid w:val="001A43ED"/>
    <w:rsid w:val="001B1652"/>
    <w:rsid w:val="001C0F90"/>
    <w:rsid w:val="001C3EC8"/>
    <w:rsid w:val="001D2BD4"/>
    <w:rsid w:val="001D4258"/>
    <w:rsid w:val="001D6911"/>
    <w:rsid w:val="00200684"/>
    <w:rsid w:val="00201947"/>
    <w:rsid w:val="0020395B"/>
    <w:rsid w:val="00203E75"/>
    <w:rsid w:val="002046CB"/>
    <w:rsid w:val="00204DC9"/>
    <w:rsid w:val="002062C0"/>
    <w:rsid w:val="00212C47"/>
    <w:rsid w:val="00215130"/>
    <w:rsid w:val="00227059"/>
    <w:rsid w:val="00230002"/>
    <w:rsid w:val="00244C9A"/>
    <w:rsid w:val="00247216"/>
    <w:rsid w:val="00252574"/>
    <w:rsid w:val="00264AFF"/>
    <w:rsid w:val="00266700"/>
    <w:rsid w:val="00274477"/>
    <w:rsid w:val="0028112A"/>
    <w:rsid w:val="002A0D17"/>
    <w:rsid w:val="002A1857"/>
    <w:rsid w:val="002A59BE"/>
    <w:rsid w:val="002B022F"/>
    <w:rsid w:val="002C7F38"/>
    <w:rsid w:val="002F71BE"/>
    <w:rsid w:val="0030628A"/>
    <w:rsid w:val="0032442D"/>
    <w:rsid w:val="0034752E"/>
    <w:rsid w:val="00350EA6"/>
    <w:rsid w:val="0035122B"/>
    <w:rsid w:val="00353451"/>
    <w:rsid w:val="003542A9"/>
    <w:rsid w:val="003612BE"/>
    <w:rsid w:val="00365672"/>
    <w:rsid w:val="00371032"/>
    <w:rsid w:val="00371B44"/>
    <w:rsid w:val="00376533"/>
    <w:rsid w:val="00380CF9"/>
    <w:rsid w:val="00391962"/>
    <w:rsid w:val="003B195F"/>
    <w:rsid w:val="003B7444"/>
    <w:rsid w:val="003C122B"/>
    <w:rsid w:val="003C5A97"/>
    <w:rsid w:val="003C7A04"/>
    <w:rsid w:val="003F52B2"/>
    <w:rsid w:val="004018C7"/>
    <w:rsid w:val="004061E8"/>
    <w:rsid w:val="00440414"/>
    <w:rsid w:val="00442681"/>
    <w:rsid w:val="004511B0"/>
    <w:rsid w:val="004558E9"/>
    <w:rsid w:val="0045777E"/>
    <w:rsid w:val="00477A6D"/>
    <w:rsid w:val="004863F1"/>
    <w:rsid w:val="004B3753"/>
    <w:rsid w:val="004B5F0A"/>
    <w:rsid w:val="004C31D2"/>
    <w:rsid w:val="004D55C2"/>
    <w:rsid w:val="004F0C4A"/>
    <w:rsid w:val="00521131"/>
    <w:rsid w:val="00527C0B"/>
    <w:rsid w:val="0054023B"/>
    <w:rsid w:val="005410F6"/>
    <w:rsid w:val="00542595"/>
    <w:rsid w:val="0055412D"/>
    <w:rsid w:val="00555976"/>
    <w:rsid w:val="005729C4"/>
    <w:rsid w:val="00577BC6"/>
    <w:rsid w:val="00577F2C"/>
    <w:rsid w:val="0059227B"/>
    <w:rsid w:val="005B0966"/>
    <w:rsid w:val="005B531E"/>
    <w:rsid w:val="005B795D"/>
    <w:rsid w:val="005C75FC"/>
    <w:rsid w:val="005E457D"/>
    <w:rsid w:val="0060496F"/>
    <w:rsid w:val="00610508"/>
    <w:rsid w:val="00613820"/>
    <w:rsid w:val="00637A2A"/>
    <w:rsid w:val="00645C90"/>
    <w:rsid w:val="00652248"/>
    <w:rsid w:val="00657B80"/>
    <w:rsid w:val="00662056"/>
    <w:rsid w:val="00675B3C"/>
    <w:rsid w:val="0069495C"/>
    <w:rsid w:val="006A6D93"/>
    <w:rsid w:val="006B5FBE"/>
    <w:rsid w:val="006C09C4"/>
    <w:rsid w:val="006D340A"/>
    <w:rsid w:val="006F1A75"/>
    <w:rsid w:val="00711A07"/>
    <w:rsid w:val="00715A1D"/>
    <w:rsid w:val="00743A14"/>
    <w:rsid w:val="00757A9C"/>
    <w:rsid w:val="00760BB0"/>
    <w:rsid w:val="0076157A"/>
    <w:rsid w:val="00776A46"/>
    <w:rsid w:val="00783E81"/>
    <w:rsid w:val="00784593"/>
    <w:rsid w:val="00795D3F"/>
    <w:rsid w:val="007A00EF"/>
    <w:rsid w:val="007B19EA"/>
    <w:rsid w:val="007C0A2D"/>
    <w:rsid w:val="007C27B0"/>
    <w:rsid w:val="007F300B"/>
    <w:rsid w:val="008014C3"/>
    <w:rsid w:val="0080420A"/>
    <w:rsid w:val="00816003"/>
    <w:rsid w:val="008230ED"/>
    <w:rsid w:val="00833471"/>
    <w:rsid w:val="00845A24"/>
    <w:rsid w:val="00850812"/>
    <w:rsid w:val="00863E7F"/>
    <w:rsid w:val="00872E4D"/>
    <w:rsid w:val="00876B9A"/>
    <w:rsid w:val="00886CBD"/>
    <w:rsid w:val="00891952"/>
    <w:rsid w:val="008933BF"/>
    <w:rsid w:val="00896C90"/>
    <w:rsid w:val="008A10C4"/>
    <w:rsid w:val="008B0248"/>
    <w:rsid w:val="008B4652"/>
    <w:rsid w:val="008D191D"/>
    <w:rsid w:val="008D2226"/>
    <w:rsid w:val="008D2437"/>
    <w:rsid w:val="008E3E24"/>
    <w:rsid w:val="008E4CED"/>
    <w:rsid w:val="008F5F33"/>
    <w:rsid w:val="0091046A"/>
    <w:rsid w:val="00910849"/>
    <w:rsid w:val="00926ABD"/>
    <w:rsid w:val="0094522B"/>
    <w:rsid w:val="00947F4E"/>
    <w:rsid w:val="00966D47"/>
    <w:rsid w:val="009768AC"/>
    <w:rsid w:val="00992312"/>
    <w:rsid w:val="009945C9"/>
    <w:rsid w:val="009A5601"/>
    <w:rsid w:val="009B714D"/>
    <w:rsid w:val="009C0DED"/>
    <w:rsid w:val="009F637E"/>
    <w:rsid w:val="009F71C5"/>
    <w:rsid w:val="00A004B4"/>
    <w:rsid w:val="00A20ED6"/>
    <w:rsid w:val="00A27730"/>
    <w:rsid w:val="00A37D7F"/>
    <w:rsid w:val="00A46410"/>
    <w:rsid w:val="00A57688"/>
    <w:rsid w:val="00A842E9"/>
    <w:rsid w:val="00A84751"/>
    <w:rsid w:val="00A84A94"/>
    <w:rsid w:val="00A93E73"/>
    <w:rsid w:val="00AA790B"/>
    <w:rsid w:val="00AD0A0F"/>
    <w:rsid w:val="00AD1DAA"/>
    <w:rsid w:val="00AD7D0E"/>
    <w:rsid w:val="00AE46F9"/>
    <w:rsid w:val="00AF1E23"/>
    <w:rsid w:val="00AF7F81"/>
    <w:rsid w:val="00B01AFF"/>
    <w:rsid w:val="00B04CC8"/>
    <w:rsid w:val="00B05CC7"/>
    <w:rsid w:val="00B10E5E"/>
    <w:rsid w:val="00B27E39"/>
    <w:rsid w:val="00B350D8"/>
    <w:rsid w:val="00B5445D"/>
    <w:rsid w:val="00B70C17"/>
    <w:rsid w:val="00B73070"/>
    <w:rsid w:val="00B74198"/>
    <w:rsid w:val="00B76763"/>
    <w:rsid w:val="00B7732B"/>
    <w:rsid w:val="00B85BE8"/>
    <w:rsid w:val="00B879F0"/>
    <w:rsid w:val="00B96356"/>
    <w:rsid w:val="00BB306A"/>
    <w:rsid w:val="00BC25AA"/>
    <w:rsid w:val="00BD4339"/>
    <w:rsid w:val="00BD4DE4"/>
    <w:rsid w:val="00BF682E"/>
    <w:rsid w:val="00C022E3"/>
    <w:rsid w:val="00C22D17"/>
    <w:rsid w:val="00C26BB2"/>
    <w:rsid w:val="00C4712D"/>
    <w:rsid w:val="00C555C9"/>
    <w:rsid w:val="00C70827"/>
    <w:rsid w:val="00C8412E"/>
    <w:rsid w:val="00C94F55"/>
    <w:rsid w:val="00CA7D62"/>
    <w:rsid w:val="00CB07A8"/>
    <w:rsid w:val="00CD4A57"/>
    <w:rsid w:val="00CF1274"/>
    <w:rsid w:val="00CF2F9B"/>
    <w:rsid w:val="00CF6D1C"/>
    <w:rsid w:val="00D146F1"/>
    <w:rsid w:val="00D2099A"/>
    <w:rsid w:val="00D317DE"/>
    <w:rsid w:val="00D33604"/>
    <w:rsid w:val="00D37B08"/>
    <w:rsid w:val="00D437FF"/>
    <w:rsid w:val="00D5130C"/>
    <w:rsid w:val="00D53BC6"/>
    <w:rsid w:val="00D62265"/>
    <w:rsid w:val="00D66BF6"/>
    <w:rsid w:val="00D73770"/>
    <w:rsid w:val="00D8512E"/>
    <w:rsid w:val="00DA1E58"/>
    <w:rsid w:val="00DB4FB7"/>
    <w:rsid w:val="00DB75B8"/>
    <w:rsid w:val="00DC1055"/>
    <w:rsid w:val="00DE12D6"/>
    <w:rsid w:val="00DE4EF2"/>
    <w:rsid w:val="00DF0F93"/>
    <w:rsid w:val="00DF2C0E"/>
    <w:rsid w:val="00E04DB6"/>
    <w:rsid w:val="00E06FFB"/>
    <w:rsid w:val="00E101A1"/>
    <w:rsid w:val="00E16C71"/>
    <w:rsid w:val="00E30155"/>
    <w:rsid w:val="00E4124B"/>
    <w:rsid w:val="00E46361"/>
    <w:rsid w:val="00E8423E"/>
    <w:rsid w:val="00E91FE1"/>
    <w:rsid w:val="00E9734D"/>
    <w:rsid w:val="00EA2B10"/>
    <w:rsid w:val="00EA5E95"/>
    <w:rsid w:val="00EB2E8B"/>
    <w:rsid w:val="00ED4954"/>
    <w:rsid w:val="00ED5A43"/>
    <w:rsid w:val="00EE0943"/>
    <w:rsid w:val="00EE33A2"/>
    <w:rsid w:val="00EE7DC7"/>
    <w:rsid w:val="00F16345"/>
    <w:rsid w:val="00F67A1C"/>
    <w:rsid w:val="00F82C5B"/>
    <w:rsid w:val="00F8555F"/>
    <w:rsid w:val="00F90408"/>
    <w:rsid w:val="00F92837"/>
    <w:rsid w:val="00FB3E36"/>
    <w:rsid w:val="00FD5E37"/>
    <w:rsid w:val="00FE3545"/>
    <w:rsid w:val="00FE461A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CB6B39"/>
  <w15:chartTrackingRefBased/>
  <w15:docId w15:val="{D1E0CF99-88DD-4AE2-B1AB-D38035584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082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Zchn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12">
    <w:name w:val="不明显强调1"/>
    <w:uiPriority w:val="19"/>
    <w:qFormat/>
    <w:rsid w:val="002A59BE"/>
    <w:rPr>
      <w:i/>
      <w:iCs/>
      <w:color w:val="404040"/>
    </w:rPr>
  </w:style>
  <w:style w:type="character" w:customStyle="1" w:styleId="B1Zchn">
    <w:name w:val="B1 Zchn"/>
    <w:link w:val="B1"/>
    <w:qFormat/>
    <w:rsid w:val="002F71BE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sid w:val="004F0C4A"/>
    <w:rPr>
      <w:rFonts w:ascii="Arial" w:hAnsi="Arial"/>
      <w:sz w:val="36"/>
      <w:lang w:val="en-GB" w:eastAsia="en-US"/>
    </w:rPr>
  </w:style>
  <w:style w:type="paragraph" w:styleId="affff6">
    <w:name w:val="Revision"/>
    <w:hidden/>
    <w:uiPriority w:val="99"/>
    <w:semiHidden/>
    <w:rsid w:val="00FD5E37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8B4652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rsid w:val="009768A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59</TotalTime>
  <Pages>2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55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att_rev2</cp:lastModifiedBy>
  <cp:revision>53</cp:revision>
  <cp:lastPrinted>1899-12-31T16:00:00Z</cp:lastPrinted>
  <dcterms:created xsi:type="dcterms:W3CDTF">2024-04-07T02:43:00Z</dcterms:created>
  <dcterms:modified xsi:type="dcterms:W3CDTF">2024-05-28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95c1ec751e03dec0148f703babc166f3335353ac2855c40983f69dcbd54ca</vt:lpwstr>
  </property>
  <property fmtid="{D5CDD505-2E9C-101B-9397-08002B2CF9AE}" pid="3" name="_2015_ms_pID_725343">
    <vt:lpwstr>(3)LTZ99AP3XnPKZroO1JglM5kdxa7Pe36fBYMEhNFiC6htEU5w4aRpV8f1F7JQPmGFAyiJeHNL
PmEWw0wp1kyghRSRrnNRkTs2UJxyMn6qazsCOJxPlyAyva9qPZuinQnYFPSbbFVS2G/aabxP
7UEZGuWQgvKKSlc9pfQVs2BeUUE4LUM9EPmAX5QQOktll5i0dB+suZUwb89e+tByiFmvJ7Fg
bWtVNtAs7uxdQ79HE4</vt:lpwstr>
  </property>
  <property fmtid="{D5CDD505-2E9C-101B-9397-08002B2CF9AE}" pid="4" name="_2015_ms_pID_7253431">
    <vt:lpwstr>2PSKAbUgnwPZ9UFPParEye7UQUnWvi7n30hxqYwYgLB5V+mtkYoyRs
UoWQ+VN/BqbWlLLiubRz+e2+yXyiQY0SsNZ+hp0NIbrmTO/NNZUrCAYhHqB15sekOf4DWe0A
+VcEfjq7aRETvBdYnKdUnmGlReaV5BN5ipeA9Xcpd0Hp5Fx+VtMEtGzku7k7KUDu1LE2Svat
lKa2z4ocq+80M2i2IU1UmlO2l/eP7hbjo8z8</vt:lpwstr>
  </property>
  <property fmtid="{D5CDD505-2E9C-101B-9397-08002B2CF9AE}" pid="5" name="_2015_ms_pID_7253432">
    <vt:lpwstr>sefd6d0J0xfpiEdk5edcqC4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710901834</vt:lpwstr>
  </property>
</Properties>
</file>